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CF267" w14:textId="3464B29B" w:rsidR="004E368C" w:rsidRPr="005749B0" w:rsidRDefault="00A40180" w:rsidP="00A40180">
      <w:pPr>
        <w:pStyle w:val="a3"/>
        <w:numPr>
          <w:ilvl w:val="1"/>
          <w:numId w:val="2"/>
        </w:numPr>
        <w:ind w:leftChars="0"/>
        <w:rPr>
          <w:b/>
          <w:bCs/>
          <w:sz w:val="24"/>
          <w:szCs w:val="24"/>
        </w:rPr>
      </w:pPr>
      <w:r w:rsidRPr="005749B0">
        <w:rPr>
          <w:b/>
          <w:bCs/>
          <w:sz w:val="24"/>
          <w:szCs w:val="24"/>
        </w:rPr>
        <w:t>Types of distributed systems (</w:t>
      </w:r>
      <w:r w:rsidRPr="005749B0">
        <w:rPr>
          <w:rFonts w:hint="eastAsia"/>
          <w:b/>
          <w:bCs/>
          <w:sz w:val="24"/>
          <w:szCs w:val="24"/>
        </w:rPr>
        <w:t>분산 시스템의 유형들)</w:t>
      </w:r>
    </w:p>
    <w:p w14:paraId="10A88AFD" w14:textId="420A9F3A" w:rsidR="00A40180" w:rsidRDefault="00A40180" w:rsidP="00A40180">
      <w:pPr>
        <w:pStyle w:val="a3"/>
        <w:numPr>
          <w:ilvl w:val="0"/>
          <w:numId w:val="3"/>
        </w:numPr>
        <w:ind w:leftChars="0"/>
      </w:pPr>
      <w:r>
        <w:t>distributed computing systems.</w:t>
      </w:r>
    </w:p>
    <w:p w14:paraId="7F09B699" w14:textId="34BA5AD9" w:rsidR="00A40180" w:rsidRDefault="00A40180" w:rsidP="00A40180">
      <w:pPr>
        <w:pStyle w:val="a3"/>
        <w:numPr>
          <w:ilvl w:val="0"/>
          <w:numId w:val="3"/>
        </w:numPr>
        <w:ind w:leftChars="0"/>
      </w:pPr>
      <w:r>
        <w:t>distributed information systems.</w:t>
      </w:r>
    </w:p>
    <w:p w14:paraId="51DD7809" w14:textId="078ACCD3" w:rsidR="00A40180" w:rsidRDefault="00A40180" w:rsidP="00A40180">
      <w:pPr>
        <w:pStyle w:val="a3"/>
        <w:numPr>
          <w:ilvl w:val="0"/>
          <w:numId w:val="3"/>
        </w:numPr>
        <w:ind w:leftChars="0"/>
      </w:pPr>
      <w:r>
        <w:t xml:space="preserve">pervasive </w:t>
      </w:r>
      <w:proofErr w:type="gramStart"/>
      <w:r>
        <w:t>systems(</w:t>
      </w:r>
      <w:proofErr w:type="gramEnd"/>
      <w:r>
        <w:t>naturally distributed).</w:t>
      </w:r>
    </w:p>
    <w:p w14:paraId="72E05F4A" w14:textId="5921C268" w:rsidR="005749B0" w:rsidRDefault="005749B0" w:rsidP="005749B0">
      <w:pPr>
        <w:pStyle w:val="a3"/>
        <w:ind w:leftChars="0" w:left="720"/>
      </w:pPr>
    </w:p>
    <w:p w14:paraId="7F2C02F1" w14:textId="77777777" w:rsidR="00AE0546" w:rsidRDefault="00AE0546" w:rsidP="005749B0">
      <w:pPr>
        <w:pStyle w:val="a3"/>
        <w:ind w:leftChars="0" w:left="720"/>
      </w:pPr>
    </w:p>
    <w:p w14:paraId="5622FAC5" w14:textId="614114AE" w:rsidR="005749B0" w:rsidRPr="00B774D6" w:rsidRDefault="005749B0" w:rsidP="005749B0">
      <w:pPr>
        <w:pStyle w:val="a3"/>
        <w:numPr>
          <w:ilvl w:val="0"/>
          <w:numId w:val="4"/>
        </w:numPr>
        <w:ind w:leftChars="0"/>
        <w:rPr>
          <w:b/>
          <w:bCs/>
        </w:rPr>
      </w:pPr>
      <w:r w:rsidRPr="00B774D6">
        <w:rPr>
          <w:rFonts w:hint="eastAsia"/>
          <w:b/>
          <w:bCs/>
        </w:rPr>
        <w:t>H</w:t>
      </w:r>
      <w:r w:rsidRPr="00B774D6">
        <w:rPr>
          <w:b/>
          <w:bCs/>
        </w:rPr>
        <w:t>igh performance distributed computing</w:t>
      </w:r>
    </w:p>
    <w:p w14:paraId="3C99D54B" w14:textId="6B8E26CB" w:rsidR="00A40180" w:rsidRDefault="00B774D6" w:rsidP="00B774D6">
      <w:pPr>
        <w:pStyle w:val="a3"/>
        <w:numPr>
          <w:ilvl w:val="0"/>
          <w:numId w:val="3"/>
        </w:numPr>
        <w:ind w:leftChars="0"/>
      </w:pPr>
      <w:r>
        <w:rPr>
          <w:rFonts w:hint="eastAsia"/>
        </w:rPr>
        <w:t>분산 시스템은 고성능 컴퓨팅 작업에 사용되는 클래스가 중요하다.</w:t>
      </w:r>
    </w:p>
    <w:p w14:paraId="477338E6" w14:textId="77777777" w:rsidR="0010636B" w:rsidRDefault="0010636B" w:rsidP="0010636B">
      <w:pPr>
        <w:pStyle w:val="a3"/>
        <w:ind w:leftChars="0" w:left="1080"/>
      </w:pPr>
    </w:p>
    <w:p w14:paraId="0D4D536E" w14:textId="233F6222" w:rsidR="00B774D6" w:rsidRDefault="00B774D6" w:rsidP="00B774D6">
      <w:pPr>
        <w:pStyle w:val="a3"/>
        <w:numPr>
          <w:ilvl w:val="0"/>
          <w:numId w:val="3"/>
        </w:numPr>
        <w:ind w:leftChars="0"/>
      </w:pPr>
      <w:r w:rsidRPr="004C5A64">
        <w:rPr>
          <w:b/>
          <w:bCs/>
        </w:rPr>
        <w:t>cluster computing</w:t>
      </w:r>
      <w:r>
        <w:rPr>
          <w:rFonts w:hint="eastAsia"/>
        </w:rPr>
        <w:t xml:space="preserve">에서 기본 하드웨어는 고속 근거리 통신망을 밀접하게 연결된 유사한 </w:t>
      </w:r>
      <w:r>
        <w:t xml:space="preserve">workstations </w:t>
      </w:r>
      <w:r>
        <w:rPr>
          <w:rFonts w:hint="eastAsia"/>
        </w:rPr>
        <w:t xml:space="preserve">또는 </w:t>
      </w:r>
      <w:r>
        <w:t>PC</w:t>
      </w:r>
      <w:r>
        <w:rPr>
          <w:rFonts w:hint="eastAsia"/>
        </w:rPr>
        <w:t>의 모음으로 구성된다.</w:t>
      </w:r>
    </w:p>
    <w:p w14:paraId="51A46FDE" w14:textId="2A5AB2D6" w:rsidR="00B774D6" w:rsidRDefault="00B774D6" w:rsidP="00B774D6">
      <w:pPr>
        <w:pStyle w:val="a3"/>
        <w:numPr>
          <w:ilvl w:val="0"/>
          <w:numId w:val="3"/>
        </w:numPr>
        <w:ind w:leftChars="0"/>
      </w:pPr>
      <w:r>
        <w:rPr>
          <w:rFonts w:hint="eastAsia"/>
        </w:rPr>
        <w:t>각 노드는 동일한 운영체제를 실행한다.</w:t>
      </w:r>
    </w:p>
    <w:p w14:paraId="748B8911" w14:textId="77777777" w:rsidR="0010636B" w:rsidRDefault="0010636B" w:rsidP="0010636B">
      <w:pPr>
        <w:pStyle w:val="a3"/>
        <w:ind w:leftChars="0" w:left="1080"/>
      </w:pPr>
    </w:p>
    <w:p w14:paraId="6C606D48" w14:textId="52CE2108" w:rsidR="00B774D6" w:rsidRDefault="00B774D6" w:rsidP="00B774D6">
      <w:pPr>
        <w:pStyle w:val="a3"/>
        <w:numPr>
          <w:ilvl w:val="0"/>
          <w:numId w:val="3"/>
        </w:numPr>
        <w:ind w:leftChars="0"/>
      </w:pPr>
      <w:r w:rsidRPr="004C5A64">
        <w:rPr>
          <w:b/>
          <w:bCs/>
        </w:rPr>
        <w:t>grid computing</w:t>
      </w:r>
      <w:r w:rsidR="004C5A64">
        <w:rPr>
          <w:rFonts w:hint="eastAsia"/>
        </w:rPr>
        <w:t>은 상황이 다르다</w:t>
      </w:r>
      <w:r w:rsidR="004C5A64">
        <w:t xml:space="preserve">. </w:t>
      </w:r>
      <w:r w:rsidR="004C5A64">
        <w:rPr>
          <w:rFonts w:hint="eastAsia"/>
        </w:rPr>
        <w:t>컴퓨터 시스템의 연합으로 구성되는 분산 시스템으로 구성된다.</w:t>
      </w:r>
    </w:p>
    <w:p w14:paraId="32552C64" w14:textId="507E5522" w:rsidR="004C55A0" w:rsidRDefault="0010636B" w:rsidP="004C55A0">
      <w:pPr>
        <w:pStyle w:val="a3"/>
        <w:numPr>
          <w:ilvl w:val="0"/>
          <w:numId w:val="3"/>
        </w:numPr>
        <w:ind w:leftChars="0"/>
      </w:pPr>
      <w:r>
        <w:rPr>
          <w:rFonts w:hint="eastAsia"/>
        </w:rPr>
        <w:t xml:space="preserve">전체 인프라를 </w:t>
      </w:r>
      <w:proofErr w:type="spellStart"/>
      <w:r>
        <w:rPr>
          <w:rFonts w:hint="eastAsia"/>
        </w:rPr>
        <w:t>아웃소싱한다</w:t>
      </w:r>
      <w:proofErr w:type="spellEnd"/>
      <w:r>
        <w:rPr>
          <w:rFonts w:hint="eastAsia"/>
        </w:rPr>
        <w:t>.</w:t>
      </w:r>
      <w:r>
        <w:t xml:space="preserve"> (?)</w:t>
      </w:r>
    </w:p>
    <w:p w14:paraId="1994E89F" w14:textId="77777777" w:rsidR="004C55A0" w:rsidRDefault="004C55A0" w:rsidP="004C55A0">
      <w:pPr>
        <w:pStyle w:val="a3"/>
        <w:ind w:leftChars="0" w:left="1080"/>
      </w:pPr>
    </w:p>
    <w:p w14:paraId="6F3192A9" w14:textId="11D37ABE" w:rsidR="00593B04" w:rsidRDefault="004C55A0" w:rsidP="00593B04">
      <w:pPr>
        <w:pStyle w:val="a3"/>
        <w:numPr>
          <w:ilvl w:val="0"/>
          <w:numId w:val="3"/>
        </w:numPr>
        <w:ind w:leftChars="0"/>
      </w:pPr>
      <w:r w:rsidRPr="004C55A0">
        <w:rPr>
          <w:b/>
          <w:bCs/>
        </w:rPr>
        <w:t xml:space="preserve">cloud </w:t>
      </w:r>
      <w:proofErr w:type="gramStart"/>
      <w:r w:rsidRPr="004C55A0">
        <w:rPr>
          <w:b/>
          <w:bCs/>
        </w:rPr>
        <w:t>computing</w:t>
      </w:r>
      <w:r>
        <w:rPr>
          <w:b/>
          <w:bCs/>
        </w:rPr>
        <w:t xml:space="preserve"> :</w:t>
      </w:r>
      <w:proofErr w:type="gramEnd"/>
      <w:r>
        <w:rPr>
          <w:b/>
          <w:bCs/>
        </w:rPr>
        <w:t xml:space="preserve"> </w:t>
      </w:r>
      <w:r w:rsidRPr="004C55A0">
        <w:rPr>
          <w:rFonts w:hint="eastAsia"/>
        </w:rPr>
        <w:t>인프라를 동적으로 구성하고 사용 가능한 서비스에서 필요한 것을 구성할 수 있는 시설을 제</w:t>
      </w:r>
      <w:r w:rsidR="00DA158F">
        <w:rPr>
          <w:rFonts w:hint="eastAsia"/>
        </w:rPr>
        <w:t>공한다.</w:t>
      </w:r>
    </w:p>
    <w:p w14:paraId="3D8B2F24" w14:textId="4C701E72" w:rsidR="00224379" w:rsidRDefault="00593B04" w:rsidP="00224379">
      <w:pPr>
        <w:pStyle w:val="a3"/>
        <w:numPr>
          <w:ilvl w:val="0"/>
          <w:numId w:val="3"/>
        </w:numPr>
        <w:ind w:leftChars="0"/>
      </w:pPr>
      <w:r>
        <w:rPr>
          <w:rFonts w:hint="eastAsia"/>
        </w:rPr>
        <w:t>그리드 컴퓨팅과 달리 클라우드 컴퓨팅은 단순히 많은 리소스를 제공하는 것 이상이다.</w:t>
      </w:r>
    </w:p>
    <w:p w14:paraId="4A3EDEB5" w14:textId="5679DEB8" w:rsidR="00224379" w:rsidRDefault="00224379" w:rsidP="00224379"/>
    <w:p w14:paraId="1C622CC3" w14:textId="7D5BE83D" w:rsidR="00AE0546" w:rsidRDefault="00AE0546" w:rsidP="00224379"/>
    <w:p w14:paraId="49E95D3A" w14:textId="18AA57A9" w:rsidR="00AE0546" w:rsidRDefault="00AE0546" w:rsidP="00224379"/>
    <w:p w14:paraId="59F19CD9" w14:textId="251B225A" w:rsidR="00AE0546" w:rsidRDefault="00AE0546" w:rsidP="00224379"/>
    <w:p w14:paraId="1D01914B" w14:textId="602F9F5E" w:rsidR="00AE0546" w:rsidRDefault="00AE0546" w:rsidP="00224379"/>
    <w:p w14:paraId="1E01D109" w14:textId="77777777" w:rsidR="00AE0546" w:rsidRDefault="00AE0546" w:rsidP="00224379"/>
    <w:p w14:paraId="3FF26F9B" w14:textId="7A70681E" w:rsidR="00224379" w:rsidRDefault="00224379" w:rsidP="00224379">
      <w:pPr>
        <w:pStyle w:val="a3"/>
        <w:numPr>
          <w:ilvl w:val="0"/>
          <w:numId w:val="4"/>
        </w:numPr>
        <w:ind w:leftChars="0"/>
        <w:rPr>
          <w:b/>
          <w:bCs/>
        </w:rPr>
      </w:pPr>
      <w:r w:rsidRPr="00224379">
        <w:rPr>
          <w:b/>
          <w:bCs/>
        </w:rPr>
        <w:lastRenderedPageBreak/>
        <w:t xml:space="preserve">Cluster computing </w:t>
      </w:r>
    </w:p>
    <w:p w14:paraId="45573D83" w14:textId="7AE917FB" w:rsidR="00AE0546" w:rsidRPr="00AE0546" w:rsidRDefault="00AE0546" w:rsidP="00AE0546">
      <w:pPr>
        <w:pStyle w:val="a3"/>
        <w:numPr>
          <w:ilvl w:val="0"/>
          <w:numId w:val="3"/>
        </w:numPr>
        <w:ind w:leftChars="0"/>
      </w:pPr>
      <w:r w:rsidRPr="00AE0546">
        <w:rPr>
          <w:rFonts w:hint="eastAsia"/>
        </w:rPr>
        <w:t xml:space="preserve">개인용 컴퓨터와 </w:t>
      </w:r>
      <w:r w:rsidRPr="00AE0546">
        <w:t>workstations</w:t>
      </w:r>
      <w:r w:rsidRPr="00AE0546">
        <w:rPr>
          <w:rFonts w:hint="eastAsia"/>
        </w:rPr>
        <w:t xml:space="preserve">의 가격 대비 성능이 향상되면서 </w:t>
      </w:r>
      <w:proofErr w:type="gramStart"/>
      <w:r w:rsidRPr="00AE0546">
        <w:rPr>
          <w:rFonts w:hint="eastAsia"/>
        </w:rPr>
        <w:t>대중화 되었다</w:t>
      </w:r>
      <w:proofErr w:type="gramEnd"/>
      <w:r w:rsidRPr="00AE0546">
        <w:rPr>
          <w:rFonts w:hint="eastAsia"/>
        </w:rPr>
        <w:t>.</w:t>
      </w:r>
    </w:p>
    <w:p w14:paraId="5B49EFFE" w14:textId="5F969E9D" w:rsidR="00AE0546" w:rsidRPr="00AE0546" w:rsidRDefault="00AE0546" w:rsidP="00AE0546">
      <w:pPr>
        <w:pStyle w:val="a3"/>
        <w:numPr>
          <w:ilvl w:val="0"/>
          <w:numId w:val="3"/>
        </w:numPr>
        <w:ind w:leftChars="0"/>
      </w:pPr>
      <w:r w:rsidRPr="00AE0546">
        <w:rPr>
          <w:rFonts w:hint="eastAsia"/>
        </w:rPr>
        <w:t>클러스터 컴퓨팅은 단일 프로그램이 여러 시스템에서 병렬로 실행되는 병렬 프로그래밍에 사용된다.</w:t>
      </w:r>
    </w:p>
    <w:p w14:paraId="304FD9AF" w14:textId="46CC9537" w:rsidR="00AE0546" w:rsidRPr="00AE0546" w:rsidRDefault="00AE0546" w:rsidP="00AE0546">
      <w:pPr>
        <w:pStyle w:val="a3"/>
        <w:numPr>
          <w:ilvl w:val="0"/>
          <w:numId w:val="3"/>
        </w:numPr>
        <w:ind w:leftChars="0"/>
        <w:rPr>
          <w:b/>
          <w:bCs/>
        </w:rPr>
      </w:pPr>
      <w:r>
        <w:t xml:space="preserve">클러스터 컴퓨터의 </w:t>
      </w:r>
      <w:proofErr w:type="gramStart"/>
      <w:r>
        <w:t>예</w:t>
      </w:r>
      <w:r>
        <w:rPr>
          <w:rFonts w:hint="eastAsia"/>
        </w:rPr>
        <w:t xml:space="preserve"> </w:t>
      </w:r>
      <w:r>
        <w:t>:</w:t>
      </w:r>
      <w:proofErr w:type="gramEnd"/>
      <w:r>
        <w:t xml:space="preserve"> Linux 기반 Beowulf 클러스터로 구성</w:t>
      </w:r>
      <w:r>
        <w:rPr>
          <w:rFonts w:hint="eastAsia"/>
        </w:rPr>
        <w:t>.</w:t>
      </w:r>
    </w:p>
    <w:p w14:paraId="318542B6" w14:textId="459AB309" w:rsidR="00AE0546" w:rsidRDefault="00AE0546" w:rsidP="00AE0546">
      <w:pPr>
        <w:rPr>
          <w:b/>
          <w:bCs/>
        </w:rPr>
      </w:pPr>
      <w:r w:rsidRPr="00AE0546">
        <w:rPr>
          <w:noProof/>
        </w:rPr>
        <w:drawing>
          <wp:inline distT="0" distB="0" distL="0" distR="0" wp14:anchorId="3260D3C8" wp14:editId="2EAF02D8">
            <wp:extent cx="5731510" cy="2496820"/>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496820"/>
                    </a:xfrm>
                    <a:prstGeom prst="rect">
                      <a:avLst/>
                    </a:prstGeom>
                  </pic:spPr>
                </pic:pic>
              </a:graphicData>
            </a:graphic>
          </wp:inline>
        </w:drawing>
      </w:r>
    </w:p>
    <w:p w14:paraId="5AD3499E" w14:textId="5FB05ED9" w:rsidR="001C1142" w:rsidRPr="0096506A" w:rsidRDefault="001C1142" w:rsidP="001C1142">
      <w:pPr>
        <w:pStyle w:val="a3"/>
        <w:numPr>
          <w:ilvl w:val="0"/>
          <w:numId w:val="3"/>
        </w:numPr>
        <w:ind w:leftChars="0"/>
      </w:pPr>
      <w:r w:rsidRPr="0096506A">
        <w:rPr>
          <w:rFonts w:hint="eastAsia"/>
        </w:rPr>
        <w:t>마스터는 특정 병렬 프로그램에 대한 노드 할당을 처리하고 제출된 작업의 일괄 처리</w:t>
      </w:r>
      <w:r w:rsidR="0096506A" w:rsidRPr="0096506A">
        <w:rPr>
          <w:rFonts w:hint="eastAsia"/>
        </w:rPr>
        <w:t xml:space="preserve"> q</w:t>
      </w:r>
      <w:r w:rsidR="0096506A" w:rsidRPr="0096506A">
        <w:t>ueue</w:t>
      </w:r>
      <w:r w:rsidR="0096506A" w:rsidRPr="0096506A">
        <w:rPr>
          <w:rFonts w:hint="eastAsia"/>
        </w:rPr>
        <w:t>를 유지하며 시스템 사용자를 위한 인터페이스를 제공한다.</w:t>
      </w:r>
    </w:p>
    <w:p w14:paraId="0C338C2B" w14:textId="35B7F62F" w:rsidR="0096506A" w:rsidRPr="0096506A" w:rsidRDefault="0096506A" w:rsidP="001C1142">
      <w:pPr>
        <w:pStyle w:val="a3"/>
        <w:numPr>
          <w:ilvl w:val="0"/>
          <w:numId w:val="3"/>
        </w:numPr>
        <w:ind w:leftChars="0"/>
      </w:pPr>
      <w:r w:rsidRPr="0096506A">
        <w:rPr>
          <w:rFonts w:hint="eastAsia"/>
        </w:rPr>
        <w:t>마스터는 실제로 프로그램 실행과 클러스터 관리에 필요한 미들웨어를 실행하고,</w:t>
      </w:r>
      <w:r w:rsidRPr="0096506A">
        <w:t xml:space="preserve"> </w:t>
      </w:r>
    </w:p>
    <w:p w14:paraId="6D6C42D6" w14:textId="1628EC38" w:rsidR="0096506A" w:rsidRDefault="0096506A" w:rsidP="001C1142">
      <w:pPr>
        <w:pStyle w:val="a3"/>
        <w:numPr>
          <w:ilvl w:val="0"/>
          <w:numId w:val="3"/>
        </w:numPr>
        <w:ind w:leftChars="0"/>
      </w:pPr>
      <w:r w:rsidRPr="0096506A">
        <w:rPr>
          <w:rFonts w:hint="eastAsia"/>
        </w:rPr>
        <w:t>컴퓨팅 노드는 c</w:t>
      </w:r>
      <w:r w:rsidRPr="0096506A">
        <w:t>ommunication, storage, fault tolerance(</w:t>
      </w:r>
      <w:r w:rsidRPr="0096506A">
        <w:rPr>
          <w:rFonts w:hint="eastAsia"/>
        </w:rPr>
        <w:t>내결함성)</w:t>
      </w:r>
      <w:r w:rsidRPr="0096506A">
        <w:t xml:space="preserve"> </w:t>
      </w:r>
      <w:r w:rsidRPr="0096506A">
        <w:rPr>
          <w:rFonts w:hint="eastAsia"/>
        </w:rPr>
        <w:t>등의 전형적인 미들웨어 기능을 확장한 표준 운영체제를</w:t>
      </w:r>
      <w:r w:rsidRPr="0096506A">
        <w:t xml:space="preserve"> </w:t>
      </w:r>
      <w:r w:rsidRPr="0096506A">
        <w:rPr>
          <w:rFonts w:hint="eastAsia"/>
        </w:rPr>
        <w:t>탑재한다.</w:t>
      </w:r>
    </w:p>
    <w:p w14:paraId="3AFAE56E" w14:textId="4126E6E6" w:rsidR="00441476" w:rsidRDefault="00441476" w:rsidP="001C1142">
      <w:pPr>
        <w:pStyle w:val="a3"/>
        <w:numPr>
          <w:ilvl w:val="0"/>
          <w:numId w:val="3"/>
        </w:numPr>
        <w:ind w:leftChars="0"/>
      </w:pPr>
      <w:r>
        <w:rPr>
          <w:rFonts w:hint="eastAsia"/>
        </w:rPr>
        <w:t>-따라서 마스터 노드를 제외하고 컴퓨팅 노드는 매우 동일하다.</w:t>
      </w:r>
    </w:p>
    <w:p w14:paraId="0C74DA01" w14:textId="0D1332C1" w:rsidR="00441476" w:rsidRDefault="00441476" w:rsidP="001C1142">
      <w:pPr>
        <w:pStyle w:val="a3"/>
        <w:numPr>
          <w:ilvl w:val="0"/>
          <w:numId w:val="3"/>
        </w:numPr>
        <w:ind w:leftChars="0"/>
      </w:pPr>
      <w:r>
        <w:rPr>
          <w:rFonts w:hint="eastAsia"/>
        </w:rPr>
        <w:t xml:space="preserve">클러스터 컴퓨터는 단일 컴퓨터처럼 나타나서 프로세스에 대한 궁극적인 </w:t>
      </w:r>
      <w:r w:rsidRPr="00441476">
        <w:t>distribution transparency</w:t>
      </w:r>
      <w:r>
        <w:t>(</w:t>
      </w:r>
      <w:r>
        <w:rPr>
          <w:rFonts w:hint="eastAsia"/>
        </w:rPr>
        <w:t>분산 투명성)을 제공한다.</w:t>
      </w:r>
    </w:p>
    <w:p w14:paraId="05A0896C" w14:textId="5D4A0A54" w:rsidR="004C4109" w:rsidRDefault="004C4109" w:rsidP="00124693"/>
    <w:p w14:paraId="7C7B1F04" w14:textId="3D79DA50" w:rsidR="00CB0BD3" w:rsidRDefault="00CB0BD3" w:rsidP="00124693"/>
    <w:p w14:paraId="06B8FDF7" w14:textId="01F3AA7A" w:rsidR="00D678D8" w:rsidRDefault="00D678D8" w:rsidP="00124693"/>
    <w:p w14:paraId="7BDFB134" w14:textId="4F9E2282" w:rsidR="00D678D8" w:rsidRDefault="00D678D8" w:rsidP="00124693"/>
    <w:p w14:paraId="009EC77F" w14:textId="665806AF" w:rsidR="00D678D8" w:rsidRDefault="00D678D8" w:rsidP="00124693"/>
    <w:p w14:paraId="5A056694" w14:textId="77777777" w:rsidR="00D678D8" w:rsidRDefault="00D678D8" w:rsidP="00124693"/>
    <w:p w14:paraId="3A6B75AC" w14:textId="229EB61F" w:rsidR="004C4109" w:rsidRPr="00124693" w:rsidRDefault="004C4109" w:rsidP="004C4109">
      <w:pPr>
        <w:pStyle w:val="a3"/>
        <w:numPr>
          <w:ilvl w:val="0"/>
          <w:numId w:val="4"/>
        </w:numPr>
        <w:ind w:leftChars="0"/>
        <w:rPr>
          <w:b/>
          <w:bCs/>
        </w:rPr>
      </w:pPr>
      <w:r w:rsidRPr="00124693">
        <w:rPr>
          <w:b/>
          <w:bCs/>
        </w:rPr>
        <w:lastRenderedPageBreak/>
        <w:t>Grid computing</w:t>
      </w:r>
    </w:p>
    <w:p w14:paraId="1F3B20F1" w14:textId="17B94A9A" w:rsidR="004C4109" w:rsidRDefault="004F1485" w:rsidP="004F1485">
      <w:pPr>
        <w:pStyle w:val="a3"/>
        <w:numPr>
          <w:ilvl w:val="0"/>
          <w:numId w:val="3"/>
        </w:numPr>
        <w:ind w:leftChars="0"/>
      </w:pPr>
      <w:r>
        <w:rPr>
          <w:rFonts w:hint="eastAsia"/>
        </w:rPr>
        <w:t>기존</w:t>
      </w:r>
      <w:r>
        <w:t xml:space="preserve"> cluster computing</w:t>
      </w:r>
      <w:r>
        <w:rPr>
          <w:rFonts w:hint="eastAsia"/>
        </w:rPr>
        <w:t xml:space="preserve">의 특징은 </w:t>
      </w:r>
      <w:r>
        <w:t>homogeneity(</w:t>
      </w:r>
      <w:proofErr w:type="spellStart"/>
      <w:r>
        <w:rPr>
          <w:rFonts w:hint="eastAsia"/>
        </w:rPr>
        <w:t>동종성</w:t>
      </w:r>
      <w:proofErr w:type="spellEnd"/>
      <w:r>
        <w:rPr>
          <w:rFonts w:hint="eastAsia"/>
        </w:rPr>
        <w:t>)이다.</w:t>
      </w:r>
    </w:p>
    <w:p w14:paraId="3A6FBF3A" w14:textId="4FC2BE7E" w:rsidR="004F1485" w:rsidRDefault="004F1485" w:rsidP="004F1485">
      <w:pPr>
        <w:pStyle w:val="a3"/>
        <w:numPr>
          <w:ilvl w:val="0"/>
          <w:numId w:val="3"/>
        </w:numPr>
        <w:ind w:leftChars="0"/>
      </w:pPr>
      <w:r>
        <w:rPr>
          <w:rFonts w:hint="eastAsia"/>
        </w:rPr>
        <w:t xml:space="preserve">대부분의 </w:t>
      </w:r>
      <w:r>
        <w:t>cluster</w:t>
      </w:r>
      <w:r>
        <w:rPr>
          <w:rFonts w:hint="eastAsia"/>
        </w:rPr>
        <w:t>의</w:t>
      </w:r>
      <w:r>
        <w:t xml:space="preserve"> </w:t>
      </w:r>
      <w:r>
        <w:rPr>
          <w:rFonts w:hint="eastAsia"/>
        </w:rPr>
        <w:t>컴퓨터는 대체로 동일하고 운영체제가 동일하며,</w:t>
      </w:r>
      <w:r>
        <w:t xml:space="preserve"> </w:t>
      </w:r>
      <w:r>
        <w:rPr>
          <w:rFonts w:hint="eastAsia"/>
        </w:rPr>
        <w:t>모두 동일한 네트워크를 통해 연결된다.</w:t>
      </w:r>
    </w:p>
    <w:p w14:paraId="7D12B938" w14:textId="5CF0B0FA" w:rsidR="004F1485" w:rsidRDefault="00D678D8" w:rsidP="004F1485">
      <w:pPr>
        <w:pStyle w:val="a3"/>
        <w:numPr>
          <w:ilvl w:val="0"/>
          <w:numId w:val="3"/>
        </w:numPr>
        <w:ind w:leftChars="0"/>
      </w:pPr>
      <w:r>
        <w:rPr>
          <w:rFonts w:hint="eastAsia"/>
        </w:rPr>
        <w:t>G</w:t>
      </w:r>
      <w:r>
        <w:t>rid computin</w:t>
      </w:r>
      <w:r>
        <w:rPr>
          <w:rFonts w:hint="eastAsia"/>
        </w:rPr>
        <w:t>g</w:t>
      </w:r>
      <w:r>
        <w:t xml:space="preserve"> system</w:t>
      </w:r>
      <w:r>
        <w:rPr>
          <w:rFonts w:hint="eastAsia"/>
        </w:rPr>
        <w:t>의 핵심 문제는 서로 다른 조직의 리소스가 함께 모여 서로 다른 조직의 사람들 그룹이 협업할 수 있도록 하여 실제로 시스템 연합을 형성한다는 것이다.</w:t>
      </w:r>
      <w:r>
        <w:t xml:space="preserve"> </w:t>
      </w:r>
    </w:p>
    <w:p w14:paraId="18C24203" w14:textId="499D4AB1" w:rsidR="00D678D8" w:rsidRDefault="00D678D8" w:rsidP="004F1485">
      <w:pPr>
        <w:pStyle w:val="a3"/>
        <w:numPr>
          <w:ilvl w:val="0"/>
          <w:numId w:val="3"/>
        </w:numPr>
        <w:ind w:leftChars="0"/>
      </w:pPr>
      <w:r>
        <w:rPr>
          <w:rFonts w:hint="eastAsia"/>
        </w:rPr>
        <w:t xml:space="preserve">일반적으로 리소스는 </w:t>
      </w:r>
      <w:r>
        <w:t>compute servers, storage facilities, and databases.</w:t>
      </w:r>
    </w:p>
    <w:p w14:paraId="2A52423C" w14:textId="70882843" w:rsidR="00EF6982" w:rsidRDefault="00EF6982" w:rsidP="00EF6982">
      <w:pPr>
        <w:pStyle w:val="a3"/>
        <w:numPr>
          <w:ilvl w:val="0"/>
          <w:numId w:val="3"/>
        </w:numPr>
        <w:ind w:leftChars="0"/>
      </w:pPr>
      <w:r>
        <w:t>Given its nature, much of the software for realizing grid computing evolves around providing access to resources from different administrative domains, and to only those users and applications that belong to a specific virtual organization. (</w:t>
      </w:r>
      <w:r>
        <w:rPr>
          <w:rFonts w:hint="eastAsia"/>
        </w:rPr>
        <w:t xml:space="preserve">그 특성을 감안할 때 그리드 컴퓨팅을 구현하기 위해 많은 </w:t>
      </w:r>
      <w:proofErr w:type="spellStart"/>
      <w:r>
        <w:t>sw</w:t>
      </w:r>
      <w:proofErr w:type="spellEnd"/>
      <w:r>
        <w:rPr>
          <w:rFonts w:hint="eastAsia"/>
        </w:rPr>
        <w:t>는 다양한 관리 도메인의 리소스에 대한 액세스를 제공하고,</w:t>
      </w:r>
      <w:r>
        <w:t xml:space="preserve"> </w:t>
      </w:r>
      <w:r>
        <w:rPr>
          <w:rFonts w:hint="eastAsia"/>
        </w:rPr>
        <w:t>특정 가상 조직에 속한 사용자와 애플리케이션에만 액세스할 수 있도록 진화한다</w:t>
      </w:r>
      <w:r>
        <w:t>?)</w:t>
      </w:r>
    </w:p>
    <w:p w14:paraId="327D8BA6" w14:textId="1C1D5DC8" w:rsidR="00CC5C4B" w:rsidRDefault="00CC5C4B" w:rsidP="00EF6982">
      <w:pPr>
        <w:pStyle w:val="a3"/>
        <w:numPr>
          <w:ilvl w:val="0"/>
          <w:numId w:val="3"/>
        </w:numPr>
        <w:ind w:leftChars="0"/>
      </w:pPr>
      <w:r>
        <w:rPr>
          <w:rFonts w:hint="eastAsia"/>
        </w:rPr>
        <w:t>이러한 이유의 초점은 아키텍처 문제.</w:t>
      </w:r>
    </w:p>
    <w:p w14:paraId="2DA394E7" w14:textId="35256779" w:rsidR="00CC5C4B" w:rsidRDefault="00CC5C4B" w:rsidP="00CC5C4B">
      <w:r w:rsidRPr="00CC5C4B">
        <w:rPr>
          <w:noProof/>
        </w:rPr>
        <w:drawing>
          <wp:inline distT="0" distB="0" distL="0" distR="0" wp14:anchorId="145DA9E0" wp14:editId="191E1CB6">
            <wp:extent cx="5130800" cy="2406803"/>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39797" cy="2411023"/>
                    </a:xfrm>
                    <a:prstGeom prst="rect">
                      <a:avLst/>
                    </a:prstGeom>
                  </pic:spPr>
                </pic:pic>
              </a:graphicData>
            </a:graphic>
          </wp:inline>
        </w:drawing>
      </w:r>
    </w:p>
    <w:p w14:paraId="76FF5D47" w14:textId="77D9D7C4" w:rsidR="004B57AE" w:rsidRDefault="00CA3B98" w:rsidP="00CA3B98">
      <w:pPr>
        <w:pStyle w:val="a3"/>
        <w:numPr>
          <w:ilvl w:val="0"/>
          <w:numId w:val="3"/>
        </w:numPr>
        <w:ind w:leftChars="0"/>
      </w:pPr>
      <w:r>
        <w:t xml:space="preserve">connectivity </w:t>
      </w:r>
      <w:proofErr w:type="gramStart"/>
      <w:r>
        <w:t>layer :</w:t>
      </w:r>
      <w:proofErr w:type="gramEnd"/>
      <w:r>
        <w:t xml:space="preserve"> </w:t>
      </w:r>
      <w:r>
        <w:rPr>
          <w:rFonts w:hint="eastAsia"/>
        </w:rPr>
        <w:t>사용자로부터 프로그램에 권함 위임,</w:t>
      </w:r>
      <w:r>
        <w:t xml:space="preserve"> </w:t>
      </w:r>
      <w:r>
        <w:rPr>
          <w:rFonts w:hint="eastAsia"/>
        </w:rPr>
        <w:t>인증.</w:t>
      </w:r>
    </w:p>
    <w:p w14:paraId="00EFA248" w14:textId="22321EF1" w:rsidR="00CA3B98" w:rsidRDefault="00CA3B98" w:rsidP="00CA3B98">
      <w:pPr>
        <w:pStyle w:val="a3"/>
        <w:numPr>
          <w:ilvl w:val="0"/>
          <w:numId w:val="3"/>
        </w:numPr>
        <w:ind w:leftChars="0"/>
      </w:pPr>
      <w:r>
        <w:t xml:space="preserve">resource </w:t>
      </w:r>
      <w:proofErr w:type="gramStart"/>
      <w:r>
        <w:t>layer :</w:t>
      </w:r>
      <w:proofErr w:type="gramEnd"/>
      <w:r>
        <w:t xml:space="preserve"> connectivity layer</w:t>
      </w:r>
      <w:r>
        <w:rPr>
          <w:rFonts w:hint="eastAsia"/>
        </w:rPr>
        <w:t>에서 제공하는 기능을 사용하고,</w:t>
      </w:r>
      <w:r>
        <w:t xml:space="preserve"> fabric layer</w:t>
      </w:r>
      <w:r>
        <w:rPr>
          <w:rFonts w:hint="eastAsia"/>
        </w:rPr>
        <w:t>에서 사용할 수 있는 인터페이스 직접 호출.</w:t>
      </w:r>
    </w:p>
    <w:p w14:paraId="0F9ADEB4" w14:textId="77777777" w:rsidR="00B1688E" w:rsidRDefault="00CA3B98" w:rsidP="00CC5C4B">
      <w:pPr>
        <w:pStyle w:val="a3"/>
        <w:numPr>
          <w:ilvl w:val="0"/>
          <w:numId w:val="3"/>
        </w:numPr>
        <w:ind w:leftChars="0"/>
      </w:pPr>
      <w:r>
        <w:t xml:space="preserve">collective </w:t>
      </w:r>
      <w:proofErr w:type="gramStart"/>
      <w:r>
        <w:t>layer :</w:t>
      </w:r>
      <w:proofErr w:type="gramEnd"/>
      <w:r>
        <w:t xml:space="preserve"> </w:t>
      </w:r>
      <w:r>
        <w:rPr>
          <w:rFonts w:hint="eastAsia"/>
        </w:rPr>
        <w:t>여러 리소스에 대한 액세스 처리</w:t>
      </w:r>
      <w:r w:rsidR="00B1688E">
        <w:t>(resource discovery, allocation and scheduling, data replication,)</w:t>
      </w:r>
    </w:p>
    <w:p w14:paraId="19514A8E" w14:textId="24CF4520" w:rsidR="004B57AE" w:rsidRDefault="00B1688E" w:rsidP="00CC5C4B">
      <w:pPr>
        <w:pStyle w:val="a3"/>
        <w:numPr>
          <w:ilvl w:val="0"/>
          <w:numId w:val="3"/>
        </w:numPr>
        <w:ind w:leftChars="0"/>
      </w:pPr>
      <w:r>
        <w:t xml:space="preserve"> </w:t>
      </w:r>
      <w:r w:rsidR="00CA3B98">
        <w:t xml:space="preserve">application </w:t>
      </w:r>
      <w:proofErr w:type="gramStart"/>
      <w:r w:rsidR="00CA3B98">
        <w:t>layer :</w:t>
      </w:r>
      <w:proofErr w:type="gramEnd"/>
      <w:r w:rsidR="0028799D">
        <w:t xml:space="preserve"> </w:t>
      </w:r>
      <w:r w:rsidR="000851DB">
        <w:t xml:space="preserve">virtual organization </w:t>
      </w:r>
      <w:r w:rsidR="000851DB">
        <w:rPr>
          <w:rFonts w:hint="eastAsia"/>
        </w:rPr>
        <w:t>내에서 작동하고</w:t>
      </w:r>
      <w:r w:rsidR="000851DB">
        <w:t xml:space="preserve">, </w:t>
      </w:r>
      <w:r w:rsidR="000851DB">
        <w:rPr>
          <w:rFonts w:hint="eastAsia"/>
        </w:rPr>
        <w:t xml:space="preserve">그리드 컴퓨팅 환경을 활용. </w:t>
      </w:r>
    </w:p>
    <w:p w14:paraId="0461C805" w14:textId="37B21206" w:rsidR="004B57AE" w:rsidRDefault="004B57AE" w:rsidP="004B57AE">
      <w:pPr>
        <w:pStyle w:val="a3"/>
        <w:numPr>
          <w:ilvl w:val="0"/>
          <w:numId w:val="4"/>
        </w:numPr>
        <w:ind w:leftChars="0"/>
        <w:rPr>
          <w:b/>
          <w:bCs/>
        </w:rPr>
      </w:pPr>
      <w:r>
        <w:rPr>
          <w:rFonts w:hint="eastAsia"/>
          <w:b/>
          <w:bCs/>
        </w:rPr>
        <w:lastRenderedPageBreak/>
        <w:t>C</w:t>
      </w:r>
      <w:r>
        <w:rPr>
          <w:b/>
          <w:bCs/>
        </w:rPr>
        <w:t>loud</w:t>
      </w:r>
      <w:r w:rsidRPr="00124693">
        <w:rPr>
          <w:b/>
          <w:bCs/>
        </w:rPr>
        <w:t xml:space="preserve"> computing</w:t>
      </w:r>
    </w:p>
    <w:p w14:paraId="1CFBD687" w14:textId="6AE48E39" w:rsidR="004B57AE" w:rsidRDefault="00EB0284" w:rsidP="00EB0284">
      <w:pPr>
        <w:pStyle w:val="a3"/>
        <w:numPr>
          <w:ilvl w:val="0"/>
          <w:numId w:val="3"/>
        </w:numPr>
        <w:ind w:leftChars="0"/>
      </w:pPr>
      <w:r>
        <w:t xml:space="preserve">클라우드 컴퓨팅은 쉽게 사용 가능하고 액세스 가능한 </w:t>
      </w:r>
      <w:proofErr w:type="spellStart"/>
      <w:r>
        <w:t>가상화된</w:t>
      </w:r>
      <w:proofErr w:type="spellEnd"/>
      <w:r>
        <w:t xml:space="preserve"> 리소스 풀</w:t>
      </w:r>
      <w:r>
        <w:rPr>
          <w:rFonts w:hint="eastAsia"/>
        </w:rPr>
        <w:t>이 특징이다.</w:t>
      </w:r>
    </w:p>
    <w:p w14:paraId="5D31137F" w14:textId="0FCD634C" w:rsidR="00EB0284" w:rsidRDefault="00EB0284" w:rsidP="00EB0284">
      <w:pPr>
        <w:pStyle w:val="a3"/>
        <w:numPr>
          <w:ilvl w:val="0"/>
          <w:numId w:val="3"/>
        </w:numPr>
        <w:ind w:leftChars="0"/>
      </w:pPr>
      <w:r>
        <w:t>어떤 리소스가 어떻게 사용되는지를 동적으로 구성하여 확장성을 위한 기반을 제 공할 수 있</w:t>
      </w:r>
      <w:r>
        <w:rPr>
          <w:rFonts w:hint="eastAsia"/>
        </w:rPr>
        <w:t>다.</w:t>
      </w:r>
    </w:p>
    <w:p w14:paraId="1CD1D554" w14:textId="581E4B04" w:rsidR="00EB0284" w:rsidRDefault="00222726" w:rsidP="00FB2D78">
      <w:pPr>
        <w:ind w:left="720"/>
      </w:pPr>
      <w:r w:rsidRPr="00222726">
        <w:rPr>
          <w:noProof/>
        </w:rPr>
        <w:drawing>
          <wp:inline distT="0" distB="0" distL="0" distR="0" wp14:anchorId="6F229251" wp14:editId="1A2088A4">
            <wp:extent cx="5731510" cy="3027680"/>
            <wp:effectExtent l="0" t="0" r="2540" b="127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027680"/>
                    </a:xfrm>
                    <a:prstGeom prst="rect">
                      <a:avLst/>
                    </a:prstGeom>
                  </pic:spPr>
                </pic:pic>
              </a:graphicData>
            </a:graphic>
          </wp:inline>
        </w:drawing>
      </w:r>
    </w:p>
    <w:p w14:paraId="1D30BF42" w14:textId="4BADE181" w:rsidR="00FB2D78" w:rsidRDefault="00FB2D78" w:rsidP="00FB2D78">
      <w:pPr>
        <w:pStyle w:val="a3"/>
        <w:numPr>
          <w:ilvl w:val="0"/>
          <w:numId w:val="3"/>
        </w:numPr>
        <w:ind w:leftChars="0"/>
      </w:pPr>
      <w:proofErr w:type="gramStart"/>
      <w:r>
        <w:rPr>
          <w:rFonts w:hint="eastAsia"/>
        </w:rPr>
        <w:t>H</w:t>
      </w:r>
      <w:r>
        <w:t>ardware :</w:t>
      </w:r>
      <w:proofErr w:type="gramEnd"/>
      <w:r w:rsidR="006F66AD">
        <w:t xml:space="preserve"> 가장 낮은 계층은 프로세서, 라우터, 전력 및 냉각 시스템과 같은 필요한 하드웨어를 관리하는 수단에 의해 형성. 일반적으로 데이터 센터에서 구현되며 일반적으로 고객이 직 접 볼 수 없는 리소스를 포함</w:t>
      </w:r>
      <w:r w:rsidR="006F66AD">
        <w:rPr>
          <w:rFonts w:hint="eastAsia"/>
        </w:rPr>
        <w:t>.</w:t>
      </w:r>
    </w:p>
    <w:p w14:paraId="2876357C" w14:textId="6ADC7087" w:rsidR="00FB2D78" w:rsidRDefault="00FB2D78" w:rsidP="00FB2D78">
      <w:pPr>
        <w:pStyle w:val="a3"/>
        <w:numPr>
          <w:ilvl w:val="0"/>
          <w:numId w:val="3"/>
        </w:numPr>
        <w:ind w:leftChars="0"/>
      </w:pPr>
      <w:proofErr w:type="gramStart"/>
      <w:r>
        <w:t>Infrastructure :</w:t>
      </w:r>
      <w:proofErr w:type="gramEnd"/>
      <w:r w:rsidR="006F66AD">
        <w:t xml:space="preserve"> </w:t>
      </w:r>
      <w:r w:rsidR="00601AFD">
        <w:t xml:space="preserve">virtualization </w:t>
      </w:r>
      <w:r w:rsidR="006F66AD">
        <w:t>스토리지 및 컴퓨팅 리소스로 구성된 인프라를 고객에게 제공하기 위해 가상화 기술을 배포</w:t>
      </w:r>
      <w:r w:rsidR="00601AFD">
        <w:rPr>
          <w:rFonts w:hint="eastAsia"/>
        </w:rPr>
        <w:t>한다.</w:t>
      </w:r>
      <w:r w:rsidR="006F66AD">
        <w:t xml:space="preserve"> 클라우드 컴퓨팅은 가상 저장 장치와 가상 서버를 할당하고 관리하는 방향으로 발전</w:t>
      </w:r>
      <w:r w:rsidR="00601AFD">
        <w:rPr>
          <w:rFonts w:hint="eastAsia"/>
        </w:rPr>
        <w:t>.</w:t>
      </w:r>
    </w:p>
    <w:p w14:paraId="72103249" w14:textId="4C328FB9" w:rsidR="00FB2D78" w:rsidRDefault="00FB2D78" w:rsidP="00FB2D78">
      <w:pPr>
        <w:pStyle w:val="a3"/>
        <w:numPr>
          <w:ilvl w:val="0"/>
          <w:numId w:val="3"/>
        </w:numPr>
        <w:ind w:leftChars="0"/>
      </w:pPr>
      <w:proofErr w:type="gramStart"/>
      <w:r>
        <w:t>Platform :</w:t>
      </w:r>
      <w:proofErr w:type="gramEnd"/>
      <w:r>
        <w:t xml:space="preserve"> </w:t>
      </w:r>
      <w:r w:rsidR="006D2DDB">
        <w:t xml:space="preserve">플랫폼 계층은 운영 체제가 애플리케이션 개발자에게 제공하는 </w:t>
      </w:r>
      <w:r w:rsidR="006D2DDB">
        <w:rPr>
          <w:rFonts w:hint="eastAsia"/>
        </w:rPr>
        <w:t>것.</w:t>
      </w:r>
    </w:p>
    <w:p w14:paraId="06EF9CF1" w14:textId="5F9FE1BC" w:rsidR="00FB2D78" w:rsidRDefault="00FB2D78" w:rsidP="00FB2D78">
      <w:pPr>
        <w:pStyle w:val="a3"/>
        <w:numPr>
          <w:ilvl w:val="0"/>
          <w:numId w:val="3"/>
        </w:numPr>
        <w:ind w:leftChars="0"/>
      </w:pPr>
      <w:proofErr w:type="gramStart"/>
      <w:r>
        <w:t>Application :</w:t>
      </w:r>
      <w:proofErr w:type="gramEnd"/>
      <w:r>
        <w:t xml:space="preserve"> </w:t>
      </w:r>
      <w:r w:rsidR="006D2DDB">
        <w:t>실제 응용 프로그램은 이 계층에서 실행되며 추가 사용자 지정을 위해 사용자에</w:t>
      </w:r>
      <w:r w:rsidR="006D2DDB">
        <w:rPr>
          <w:rFonts w:hint="eastAsia"/>
        </w:rPr>
        <w:t>게 제공됨.</w:t>
      </w:r>
    </w:p>
    <w:p w14:paraId="0D01ADAE" w14:textId="77777777" w:rsidR="009E53F0" w:rsidRDefault="00AD4E6D" w:rsidP="00AD4E6D">
      <w:pPr>
        <w:pStyle w:val="a3"/>
        <w:numPr>
          <w:ilvl w:val="0"/>
          <w:numId w:val="3"/>
        </w:numPr>
        <w:ind w:leftChars="0"/>
      </w:pPr>
      <w:r>
        <w:t xml:space="preserve">three different types of </w:t>
      </w:r>
      <w:proofErr w:type="gramStart"/>
      <w:r>
        <w:t>services :</w:t>
      </w:r>
      <w:proofErr w:type="gramEnd"/>
      <w:r>
        <w:t xml:space="preserve"> </w:t>
      </w:r>
    </w:p>
    <w:p w14:paraId="6D923737" w14:textId="3AE3FEF9" w:rsidR="009E53F0" w:rsidRDefault="00AD4E6D" w:rsidP="009E53F0">
      <w:pPr>
        <w:pStyle w:val="a3"/>
        <w:numPr>
          <w:ilvl w:val="1"/>
          <w:numId w:val="3"/>
        </w:numPr>
        <w:ind w:leftChars="0"/>
      </w:pPr>
      <w:r>
        <w:t>Infrastructure-as-a-Service (IaaS</w:t>
      </w:r>
      <w:proofErr w:type="gramStart"/>
      <w:r>
        <w:t>)</w:t>
      </w:r>
      <w:r w:rsidR="009E53F0">
        <w:t xml:space="preserve"> :</w:t>
      </w:r>
      <w:proofErr w:type="gramEnd"/>
      <w:r w:rsidR="009E53F0">
        <w:t xml:space="preserve"> </w:t>
      </w:r>
      <w:r w:rsidR="009E53F0">
        <w:rPr>
          <w:rFonts w:hint="eastAsia"/>
        </w:rPr>
        <w:t>하드웨어 및 인프라 계층 포</w:t>
      </w:r>
      <w:r w:rsidR="00DD1A30">
        <w:rPr>
          <w:rFonts w:hint="eastAsia"/>
        </w:rPr>
        <w:t>함</w:t>
      </w:r>
    </w:p>
    <w:p w14:paraId="1A7C07DD" w14:textId="15AC4260" w:rsidR="009E53F0" w:rsidRDefault="00AD4E6D" w:rsidP="009E53F0">
      <w:pPr>
        <w:pStyle w:val="a3"/>
        <w:numPr>
          <w:ilvl w:val="1"/>
          <w:numId w:val="3"/>
        </w:numPr>
        <w:ind w:leftChars="0"/>
      </w:pPr>
      <w:r>
        <w:t>Platform-as-a-Service (PaaS</w:t>
      </w:r>
      <w:proofErr w:type="gramStart"/>
      <w:r>
        <w:t>)</w:t>
      </w:r>
      <w:r w:rsidR="009E53F0">
        <w:t xml:space="preserve"> :</w:t>
      </w:r>
      <w:proofErr w:type="gramEnd"/>
      <w:r w:rsidR="009E53F0">
        <w:t xml:space="preserve"> </w:t>
      </w:r>
      <w:r w:rsidR="009E53F0">
        <w:rPr>
          <w:rFonts w:hint="eastAsia"/>
        </w:rPr>
        <w:t xml:space="preserve">플랫폼 계층 </w:t>
      </w:r>
      <w:r w:rsidR="00DD1A30">
        <w:rPr>
          <w:rFonts w:hint="eastAsia"/>
        </w:rPr>
        <w:t>포함</w:t>
      </w:r>
    </w:p>
    <w:p w14:paraId="6E4DBCFD" w14:textId="64E0CCE2" w:rsidR="00AD4E6D" w:rsidRDefault="00AD4E6D" w:rsidP="009E53F0">
      <w:pPr>
        <w:pStyle w:val="a3"/>
        <w:numPr>
          <w:ilvl w:val="1"/>
          <w:numId w:val="3"/>
        </w:numPr>
        <w:ind w:leftChars="0"/>
      </w:pPr>
      <w:r>
        <w:t>Software-as-a-Service (SaaS</w:t>
      </w:r>
      <w:proofErr w:type="gramStart"/>
      <w:r>
        <w:t>)</w:t>
      </w:r>
      <w:r w:rsidR="009E53F0">
        <w:t xml:space="preserve"> :</w:t>
      </w:r>
      <w:proofErr w:type="gramEnd"/>
      <w:r w:rsidR="009E53F0">
        <w:t xml:space="preserve"> </w:t>
      </w:r>
      <w:r w:rsidR="009E53F0">
        <w:rPr>
          <w:rFonts w:hint="eastAsia"/>
        </w:rPr>
        <w:t>해당 애플리케이션이 포함</w:t>
      </w:r>
    </w:p>
    <w:p w14:paraId="5BE8AD62" w14:textId="0E3EFDFC" w:rsidR="00A46618" w:rsidRDefault="00A46618" w:rsidP="00A46618">
      <w:pPr>
        <w:pStyle w:val="a3"/>
        <w:numPr>
          <w:ilvl w:val="0"/>
          <w:numId w:val="4"/>
        </w:numPr>
        <w:ind w:leftChars="0"/>
        <w:rPr>
          <w:b/>
          <w:bCs/>
        </w:rPr>
      </w:pPr>
      <w:r w:rsidRPr="00A46618">
        <w:rPr>
          <w:rFonts w:hint="eastAsia"/>
          <w:b/>
          <w:bCs/>
        </w:rPr>
        <w:lastRenderedPageBreak/>
        <w:t xml:space="preserve"> </w:t>
      </w:r>
      <w:r w:rsidRPr="00A46618">
        <w:rPr>
          <w:b/>
          <w:bCs/>
        </w:rPr>
        <w:t>Distributed information systems</w:t>
      </w:r>
    </w:p>
    <w:p w14:paraId="21A274DB" w14:textId="3083B842" w:rsidR="00B4203A" w:rsidRDefault="00B4203A" w:rsidP="00B4203A">
      <w:pPr>
        <w:pStyle w:val="a3"/>
        <w:numPr>
          <w:ilvl w:val="0"/>
          <w:numId w:val="3"/>
        </w:numPr>
        <w:ind w:leftChars="0"/>
      </w:pPr>
      <w:r w:rsidRPr="00B4203A">
        <w:rPr>
          <w:rFonts w:hint="eastAsia"/>
        </w:rPr>
        <w:t>풍부한 네트워크 애플리케이션을</w:t>
      </w:r>
      <w:r w:rsidRPr="00B4203A">
        <w:t xml:space="preserve"> </w:t>
      </w:r>
      <w:r w:rsidRPr="00B4203A">
        <w:rPr>
          <w:rFonts w:hint="eastAsia"/>
        </w:rPr>
        <w:t xml:space="preserve">직면했지만 상호 </w:t>
      </w:r>
      <w:proofErr w:type="spellStart"/>
      <w:r w:rsidRPr="00B4203A">
        <w:rPr>
          <w:rFonts w:hint="eastAsia"/>
        </w:rPr>
        <w:t>운용성</w:t>
      </w:r>
      <w:proofErr w:type="spellEnd"/>
      <w:r w:rsidRPr="00B4203A">
        <w:t>(interoperability)</w:t>
      </w:r>
      <w:r w:rsidRPr="00B4203A">
        <w:rPr>
          <w:rFonts w:hint="eastAsia"/>
        </w:rPr>
        <w:t>은 문제</w:t>
      </w:r>
      <w:r w:rsidR="000B70B7">
        <w:rPr>
          <w:rFonts w:hint="eastAsia"/>
        </w:rPr>
        <w:t>.</w:t>
      </w:r>
    </w:p>
    <w:p w14:paraId="4840931E" w14:textId="6EA29B7A" w:rsidR="00045CC5" w:rsidRDefault="00045CC5" w:rsidP="00B4203A">
      <w:pPr>
        <w:pStyle w:val="a3"/>
        <w:numPr>
          <w:ilvl w:val="0"/>
          <w:numId w:val="3"/>
        </w:numPr>
        <w:ind w:leftChars="0"/>
      </w:pPr>
      <w:r>
        <w:rPr>
          <w:rFonts w:hint="eastAsia"/>
        </w:rPr>
        <w:t>기존 미들웨어 솔루션의 대부분은 애플리케이션을 정보 시스템에 더 쉽게 통합할 수 있는 인프라로 작업했다.</w:t>
      </w:r>
    </w:p>
    <w:p w14:paraId="6F338BD5" w14:textId="09EA6388" w:rsidR="00045CC5" w:rsidRDefault="00045CC5" w:rsidP="00B4203A">
      <w:pPr>
        <w:pStyle w:val="a3"/>
        <w:numPr>
          <w:ilvl w:val="0"/>
          <w:numId w:val="3"/>
        </w:numPr>
        <w:ind w:leftChars="0"/>
      </w:pPr>
      <w:r>
        <w:rPr>
          <w:rFonts w:hint="eastAsia"/>
        </w:rPr>
        <w:t>클라이언트는 특정 작업을 실행하기 위해 서버에 요청을 보낸 후 응답을 다시 보낸다.</w:t>
      </w:r>
    </w:p>
    <w:p w14:paraId="7FF91D90" w14:textId="50168A9A" w:rsidR="00045CC5" w:rsidRDefault="00045CC5" w:rsidP="00B4203A">
      <w:pPr>
        <w:pStyle w:val="a3"/>
        <w:numPr>
          <w:ilvl w:val="0"/>
          <w:numId w:val="3"/>
        </w:numPr>
        <w:ind w:leftChars="0"/>
      </w:pPr>
      <w:r>
        <w:rPr>
          <w:rFonts w:hint="eastAsia"/>
        </w:rPr>
        <w:t xml:space="preserve">가장 낮은 수준의 통합을 통해 클라이언트는 가능한 다른 서버에 대한 여러 요청을 하나의 더 큰 요청으로 </w:t>
      </w:r>
      <w:proofErr w:type="spellStart"/>
      <w:r>
        <w:rPr>
          <w:rFonts w:hint="eastAsia"/>
        </w:rPr>
        <w:t>래핑하고</w:t>
      </w:r>
      <w:proofErr w:type="spellEnd"/>
      <w:r>
        <w:rPr>
          <w:rFonts w:hint="eastAsia"/>
        </w:rPr>
        <w:t xml:space="preserve"> 분산 트랜잭션으로 실행할 수 있다.</w:t>
      </w:r>
    </w:p>
    <w:p w14:paraId="0BD0254B" w14:textId="3C90B9EF" w:rsidR="00045CC5" w:rsidRDefault="00045CC5" w:rsidP="00B4203A">
      <w:pPr>
        <w:pStyle w:val="a3"/>
        <w:numPr>
          <w:ilvl w:val="0"/>
          <w:numId w:val="3"/>
        </w:numPr>
        <w:ind w:leftChars="0"/>
      </w:pPr>
      <w:r>
        <w:rPr>
          <w:rFonts w:hint="eastAsia"/>
        </w:rPr>
        <w:t>여기서 핵심은 모든 요청이 실행되거나 실행되지 않는다는 것이다.</w:t>
      </w:r>
    </w:p>
    <w:p w14:paraId="1739EA02" w14:textId="2B817757" w:rsidR="00045CC5" w:rsidRDefault="00045CC5" w:rsidP="00B4203A">
      <w:pPr>
        <w:pStyle w:val="a3"/>
        <w:numPr>
          <w:ilvl w:val="0"/>
          <w:numId w:val="3"/>
        </w:numPr>
        <w:ind w:leftChars="0"/>
      </w:pPr>
      <w:r>
        <w:rPr>
          <w:rFonts w:hint="eastAsia"/>
        </w:rPr>
        <w:t>응용 프로그램이 독립적인 구성 요소로 분리됨에 따라 서로 직접 통신할 수 있도록 하여 통합도 이루어져야 한다.</w:t>
      </w:r>
      <w:r>
        <w:t xml:space="preserve"> </w:t>
      </w:r>
      <w:r>
        <w:sym w:font="Wingdings" w:char="F0E0"/>
      </w:r>
      <w:r>
        <w:t xml:space="preserve"> </w:t>
      </w:r>
      <w:proofErr w:type="gramStart"/>
      <w:r>
        <w:t>EAI(</w:t>
      </w:r>
      <w:proofErr w:type="gramEnd"/>
      <w:r>
        <w:t>Enterprise Application Integration)</w:t>
      </w:r>
      <w:r>
        <w:rPr>
          <w:rFonts w:hint="eastAsia"/>
        </w:rPr>
        <w:t>.</w:t>
      </w:r>
    </w:p>
    <w:p w14:paraId="20CC1F1F" w14:textId="357362D8" w:rsidR="00D50E20" w:rsidRDefault="00D50E20" w:rsidP="00D50E20"/>
    <w:p w14:paraId="26A3CEF0" w14:textId="0AD8B416" w:rsidR="00D50E20" w:rsidRPr="00D50E20" w:rsidRDefault="00D50E20" w:rsidP="00D50E20">
      <w:pPr>
        <w:pStyle w:val="a3"/>
        <w:numPr>
          <w:ilvl w:val="0"/>
          <w:numId w:val="4"/>
        </w:numPr>
        <w:ind w:leftChars="0"/>
        <w:rPr>
          <w:b/>
          <w:bCs/>
        </w:rPr>
      </w:pPr>
      <w:r w:rsidRPr="00D50E20">
        <w:rPr>
          <w:b/>
          <w:bCs/>
        </w:rPr>
        <w:t>Distributed transaction processing</w:t>
      </w:r>
    </w:p>
    <w:p w14:paraId="1922334B" w14:textId="55C8D0C2" w:rsidR="00045CC5" w:rsidRDefault="00D14971" w:rsidP="00B4203A">
      <w:pPr>
        <w:pStyle w:val="a3"/>
        <w:numPr>
          <w:ilvl w:val="0"/>
          <w:numId w:val="3"/>
        </w:numPr>
        <w:ind w:leftChars="0"/>
      </w:pPr>
      <w:r>
        <w:rPr>
          <w:rFonts w:hint="eastAsia"/>
        </w:rPr>
        <w:t>데이터베이스에 대한 작업은 트랜잭션의 형태로 수행된다.</w:t>
      </w:r>
    </w:p>
    <w:p w14:paraId="13FD878F" w14:textId="5F0190FF" w:rsidR="00D14971" w:rsidRDefault="00D14971" w:rsidP="00B4203A">
      <w:pPr>
        <w:pStyle w:val="a3"/>
        <w:numPr>
          <w:ilvl w:val="0"/>
          <w:numId w:val="3"/>
        </w:numPr>
        <w:ind w:leftChars="0"/>
      </w:pPr>
      <w:r>
        <w:rPr>
          <w:rFonts w:hint="eastAsia"/>
        </w:rPr>
        <w:t>트랜잭션을 사용하려면 기본 분산 시스템이나 언어 런타임 시스템에서 제공해야 하는 기본 요소가 필요하다.</w:t>
      </w:r>
    </w:p>
    <w:p w14:paraId="5A2464D2" w14:textId="3FA9542A" w:rsidR="00D14971" w:rsidRDefault="00D14971" w:rsidP="00D14971">
      <w:pPr>
        <w:ind w:left="720"/>
      </w:pPr>
      <w:r w:rsidRPr="00D14971">
        <w:rPr>
          <w:noProof/>
        </w:rPr>
        <w:drawing>
          <wp:inline distT="0" distB="0" distL="0" distR="0" wp14:anchorId="35EC12D0" wp14:editId="24572EC0">
            <wp:extent cx="5731510" cy="1995170"/>
            <wp:effectExtent l="0" t="0" r="254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95170"/>
                    </a:xfrm>
                    <a:prstGeom prst="rect">
                      <a:avLst/>
                    </a:prstGeom>
                  </pic:spPr>
                </pic:pic>
              </a:graphicData>
            </a:graphic>
          </wp:inline>
        </w:drawing>
      </w:r>
    </w:p>
    <w:p w14:paraId="33D451D2" w14:textId="7353C4BF" w:rsidR="00D14971" w:rsidRDefault="00D14971" w:rsidP="00D14971">
      <w:pPr>
        <w:pStyle w:val="a3"/>
        <w:ind w:leftChars="0" w:left="1080"/>
      </w:pPr>
    </w:p>
    <w:p w14:paraId="6FAFBCF5" w14:textId="43F100A9" w:rsidR="00D14971" w:rsidRDefault="00D14971" w:rsidP="00D14971">
      <w:pPr>
        <w:pStyle w:val="a3"/>
        <w:ind w:leftChars="0" w:left="1080"/>
      </w:pPr>
    </w:p>
    <w:p w14:paraId="0FB31E67" w14:textId="65A20213" w:rsidR="00D14971" w:rsidRDefault="00D14971" w:rsidP="00D14971">
      <w:pPr>
        <w:pStyle w:val="a3"/>
        <w:ind w:leftChars="0" w:left="1080"/>
      </w:pPr>
    </w:p>
    <w:p w14:paraId="133676A3" w14:textId="2B71F5A0" w:rsidR="00D14971" w:rsidRDefault="00D14971" w:rsidP="00D14971">
      <w:pPr>
        <w:pStyle w:val="a3"/>
        <w:ind w:leftChars="0" w:left="1080"/>
      </w:pPr>
    </w:p>
    <w:p w14:paraId="67329485" w14:textId="77777777" w:rsidR="00D14971" w:rsidRDefault="00D14971" w:rsidP="00D14971">
      <w:pPr>
        <w:pStyle w:val="a3"/>
        <w:ind w:leftChars="0" w:left="1080"/>
      </w:pPr>
    </w:p>
    <w:p w14:paraId="58704E04" w14:textId="0439ADFC" w:rsidR="00D14971" w:rsidRDefault="00D14971" w:rsidP="00D14971">
      <w:pPr>
        <w:pStyle w:val="a3"/>
        <w:numPr>
          <w:ilvl w:val="0"/>
          <w:numId w:val="3"/>
        </w:numPr>
        <w:ind w:leftChars="0"/>
      </w:pPr>
      <w:r>
        <w:rPr>
          <w:rFonts w:hint="eastAsia"/>
        </w:rPr>
        <w:lastRenderedPageBreak/>
        <w:t xml:space="preserve">트랜잭션의 네가지 </w:t>
      </w:r>
      <w:proofErr w:type="gramStart"/>
      <w:r>
        <w:rPr>
          <w:rFonts w:hint="eastAsia"/>
        </w:rPr>
        <w:t xml:space="preserve">특성 </w:t>
      </w:r>
      <w:r>
        <w:t>:</w:t>
      </w:r>
      <w:proofErr w:type="gramEnd"/>
    </w:p>
    <w:p w14:paraId="3263B9F8" w14:textId="32B6D873" w:rsidR="00D14971" w:rsidRDefault="00D14971" w:rsidP="00D14971">
      <w:pPr>
        <w:ind w:left="720"/>
      </w:pPr>
      <w:r w:rsidRPr="00D14971">
        <w:rPr>
          <w:noProof/>
        </w:rPr>
        <w:drawing>
          <wp:inline distT="0" distB="0" distL="0" distR="0" wp14:anchorId="2B9A90B1" wp14:editId="48363CC4">
            <wp:extent cx="4419600" cy="2610661"/>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9709"/>
                    <a:stretch/>
                  </pic:blipFill>
                  <pic:spPr bwMode="auto">
                    <a:xfrm>
                      <a:off x="0" y="0"/>
                      <a:ext cx="4436676" cy="2620748"/>
                    </a:xfrm>
                    <a:prstGeom prst="rect">
                      <a:avLst/>
                    </a:prstGeom>
                    <a:ln>
                      <a:noFill/>
                    </a:ln>
                    <a:extLst>
                      <a:ext uri="{53640926-AAD7-44D8-BBD7-CCE9431645EC}">
                        <a14:shadowObscured xmlns:a14="http://schemas.microsoft.com/office/drawing/2010/main"/>
                      </a:ext>
                    </a:extLst>
                  </pic:spPr>
                </pic:pic>
              </a:graphicData>
            </a:graphic>
          </wp:inline>
        </w:drawing>
      </w:r>
    </w:p>
    <w:p w14:paraId="1F20D631" w14:textId="3BE77290" w:rsidR="00A46618" w:rsidRDefault="00CA248F" w:rsidP="00A46618">
      <w:r>
        <w:tab/>
      </w:r>
      <w:r>
        <w:tab/>
      </w:r>
      <w:r w:rsidRPr="00CA248F">
        <w:rPr>
          <w:noProof/>
        </w:rPr>
        <w:drawing>
          <wp:inline distT="0" distB="0" distL="0" distR="0" wp14:anchorId="449A31E5" wp14:editId="3ADE234A">
            <wp:extent cx="2850601" cy="2252133"/>
            <wp:effectExtent l="0" t="0" r="6985"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56341" cy="2256668"/>
                    </a:xfrm>
                    <a:prstGeom prst="rect">
                      <a:avLst/>
                    </a:prstGeom>
                  </pic:spPr>
                </pic:pic>
              </a:graphicData>
            </a:graphic>
          </wp:inline>
        </w:drawing>
      </w:r>
    </w:p>
    <w:p w14:paraId="3922E1BE" w14:textId="30D84406" w:rsidR="00CA248F" w:rsidRDefault="00CA248F" w:rsidP="00CA248F">
      <w:pPr>
        <w:pStyle w:val="a3"/>
        <w:numPr>
          <w:ilvl w:val="0"/>
          <w:numId w:val="3"/>
        </w:numPr>
        <w:ind w:leftChars="0"/>
      </w:pPr>
      <w:r>
        <w:rPr>
          <w:rFonts w:hint="eastAsia"/>
        </w:rPr>
        <w:t>중첩된 트랜잭션을 형성하는 여러 하위 트랜잭션으로 구성된다.</w:t>
      </w:r>
    </w:p>
    <w:p w14:paraId="781640EF" w14:textId="6864F30C" w:rsidR="00CA248F" w:rsidRDefault="00CA248F" w:rsidP="00CA248F">
      <w:pPr>
        <w:pStyle w:val="a3"/>
        <w:numPr>
          <w:ilvl w:val="0"/>
          <w:numId w:val="3"/>
        </w:numPr>
        <w:ind w:leftChars="0"/>
      </w:pPr>
      <w:r>
        <w:rPr>
          <w:rFonts w:hint="eastAsia"/>
        </w:rPr>
        <w:t>중첩된 트랜잭션은 여러 시스템에 트랜잭션을 분산하는 방법을 제공하기 때문에 분산 시스템에서 중요하다.</w:t>
      </w:r>
      <w:r>
        <w:t xml:space="preserve"> Ex) </w:t>
      </w:r>
      <w:r>
        <w:rPr>
          <w:rFonts w:hint="eastAsia"/>
        </w:rPr>
        <w:t>항공편 예약</w:t>
      </w:r>
    </w:p>
    <w:p w14:paraId="618B4DCA" w14:textId="0EEFEEC5" w:rsidR="002B0F90" w:rsidRDefault="00CA248F" w:rsidP="002B0F90">
      <w:pPr>
        <w:pStyle w:val="a3"/>
        <w:numPr>
          <w:ilvl w:val="0"/>
          <w:numId w:val="3"/>
        </w:numPr>
        <w:ind w:leftChars="0"/>
      </w:pPr>
      <w:r w:rsidRPr="00CA248F">
        <w:rPr>
          <w:noProof/>
        </w:rPr>
        <w:drawing>
          <wp:inline distT="0" distB="0" distL="0" distR="0" wp14:anchorId="56A087D7" wp14:editId="7D4BAA55">
            <wp:extent cx="4021667" cy="2096827"/>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32399" cy="2102422"/>
                    </a:xfrm>
                    <a:prstGeom prst="rect">
                      <a:avLst/>
                    </a:prstGeom>
                  </pic:spPr>
                </pic:pic>
              </a:graphicData>
            </a:graphic>
          </wp:inline>
        </w:drawing>
      </w:r>
    </w:p>
    <w:p w14:paraId="14CFCC81" w14:textId="383283AC" w:rsidR="00095EF7" w:rsidRDefault="002B0F90" w:rsidP="00095EF7">
      <w:pPr>
        <w:pStyle w:val="a3"/>
        <w:numPr>
          <w:ilvl w:val="0"/>
          <w:numId w:val="4"/>
        </w:numPr>
        <w:ind w:leftChars="0"/>
        <w:rPr>
          <w:b/>
          <w:bCs/>
        </w:rPr>
      </w:pPr>
      <w:r w:rsidRPr="00D33332">
        <w:rPr>
          <w:b/>
          <w:bCs/>
        </w:rPr>
        <w:lastRenderedPageBreak/>
        <w:t>Enterprise application integration</w:t>
      </w:r>
    </w:p>
    <w:p w14:paraId="04F23B86" w14:textId="145B10F6" w:rsidR="00095EF7" w:rsidRDefault="00095EF7" w:rsidP="00095EF7">
      <w:pPr>
        <w:pStyle w:val="a3"/>
        <w:numPr>
          <w:ilvl w:val="0"/>
          <w:numId w:val="3"/>
        </w:numPr>
        <w:ind w:leftChars="0"/>
      </w:pPr>
      <w:r w:rsidRPr="00095EF7">
        <w:rPr>
          <w:rFonts w:hint="eastAsia"/>
        </w:rPr>
        <w:t>애플리케이션 구성 요소는 트랜잭션 처리 시스템에서 지원하는 요청/응답 동작을 통해서가 아니라 서로 직접 통신할 수 있어야 한다.</w:t>
      </w:r>
    </w:p>
    <w:p w14:paraId="25645127" w14:textId="2A067F1E" w:rsidR="00785517" w:rsidRDefault="00785517" w:rsidP="00785517">
      <w:pPr>
        <w:pStyle w:val="a3"/>
        <w:ind w:leftChars="0" w:left="1080"/>
      </w:pPr>
      <w:r w:rsidRPr="00785517">
        <w:drawing>
          <wp:inline distT="0" distB="0" distL="0" distR="0" wp14:anchorId="5367FB27" wp14:editId="571AF520">
            <wp:extent cx="4410691" cy="2210108"/>
            <wp:effectExtent l="0" t="0" r="952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10691" cy="2210108"/>
                    </a:xfrm>
                    <a:prstGeom prst="rect">
                      <a:avLst/>
                    </a:prstGeom>
                  </pic:spPr>
                </pic:pic>
              </a:graphicData>
            </a:graphic>
          </wp:inline>
        </w:drawing>
      </w:r>
    </w:p>
    <w:p w14:paraId="56475E84" w14:textId="66823830" w:rsidR="00785517" w:rsidRDefault="00785517" w:rsidP="00785517">
      <w:pPr>
        <w:pStyle w:val="a3"/>
        <w:numPr>
          <w:ilvl w:val="0"/>
          <w:numId w:val="3"/>
        </w:numPr>
        <w:ind w:leftChars="0"/>
      </w:pPr>
      <w:r>
        <w:rPr>
          <w:rFonts w:hint="eastAsia"/>
        </w:rPr>
        <w:t>여러 유형의 통신 미들웨어가 존재한다.</w:t>
      </w:r>
    </w:p>
    <w:p w14:paraId="2CB26633" w14:textId="414CF150" w:rsidR="00785517" w:rsidRDefault="00785517" w:rsidP="00785517">
      <w:pPr>
        <w:pStyle w:val="a3"/>
        <w:numPr>
          <w:ilvl w:val="0"/>
          <w:numId w:val="3"/>
        </w:numPr>
        <w:ind w:leftChars="0"/>
      </w:pPr>
      <w:r w:rsidRPr="00105B98">
        <w:rPr>
          <w:b/>
          <w:bCs/>
        </w:rPr>
        <w:t>RPC(</w:t>
      </w:r>
      <w:r w:rsidRPr="00105B98">
        <w:rPr>
          <w:b/>
          <w:bCs/>
        </w:rPr>
        <w:t xml:space="preserve">remote procedure </w:t>
      </w:r>
      <w:proofErr w:type="gramStart"/>
      <w:r w:rsidRPr="00105B98">
        <w:rPr>
          <w:b/>
          <w:bCs/>
        </w:rPr>
        <w:t>calls</w:t>
      </w:r>
      <w:r w:rsidR="00105B98">
        <w:rPr>
          <w:rFonts w:hint="eastAsia"/>
          <w:b/>
          <w:bCs/>
        </w:rPr>
        <w:t xml:space="preserve"> </w:t>
      </w:r>
      <w:r w:rsidR="00105B98">
        <w:rPr>
          <w:b/>
          <w:bCs/>
        </w:rPr>
        <w:t>:</w:t>
      </w:r>
      <w:proofErr w:type="gramEnd"/>
      <w:r w:rsidR="00105B98">
        <w:rPr>
          <w:b/>
          <w:bCs/>
        </w:rPr>
        <w:t xml:space="preserve"> </w:t>
      </w:r>
      <w:r w:rsidR="00105B98">
        <w:rPr>
          <w:rFonts w:hint="eastAsia"/>
          <w:b/>
          <w:bCs/>
        </w:rPr>
        <w:t>원격 프로시저 호출</w:t>
      </w:r>
      <w:r w:rsidRPr="00105B98">
        <w:rPr>
          <w:b/>
          <w:bCs/>
        </w:rPr>
        <w:t>)</w:t>
      </w:r>
      <w:r>
        <w:t xml:space="preserve"> </w:t>
      </w:r>
      <w:proofErr w:type="spellStart"/>
      <w:r>
        <w:rPr>
          <w:rFonts w:hint="eastAsia"/>
        </w:rPr>
        <w:t>를</w:t>
      </w:r>
      <w:proofErr w:type="spellEnd"/>
      <w:r>
        <w:rPr>
          <w:rFonts w:hint="eastAsia"/>
        </w:rPr>
        <w:t xml:space="preserve"> 사용하면 응용</w:t>
      </w:r>
      <w:r>
        <w:t xml:space="preserve"> </w:t>
      </w:r>
      <w:r>
        <w:rPr>
          <w:rFonts w:hint="eastAsia"/>
        </w:rPr>
        <w:t>프로그램 구성 요소가 로컬 프로시저 호출을 수행하여 다른 응용 프로그램 구성 요소에 요청을</w:t>
      </w:r>
      <w:r>
        <w:t xml:space="preserve"> </w:t>
      </w:r>
      <w:r>
        <w:rPr>
          <w:rFonts w:hint="eastAsia"/>
        </w:rPr>
        <w:t>보낼 수 있다.</w:t>
      </w:r>
    </w:p>
    <w:p w14:paraId="227B30CB" w14:textId="7DE2FF9E" w:rsidR="00785517" w:rsidRDefault="00785517" w:rsidP="00785517">
      <w:pPr>
        <w:pStyle w:val="a3"/>
        <w:numPr>
          <w:ilvl w:val="0"/>
          <w:numId w:val="3"/>
        </w:numPr>
        <w:ind w:leftChars="0"/>
      </w:pPr>
      <w:r>
        <w:rPr>
          <w:rFonts w:hint="eastAsia"/>
        </w:rPr>
        <w:t>결과가 다시 전송되어 프로시저 호출의 결과로 응용 프로그램에 반환된다.</w:t>
      </w:r>
    </w:p>
    <w:p w14:paraId="08754D62" w14:textId="3584BE7E" w:rsidR="00105B98" w:rsidRDefault="00105B98" w:rsidP="00105B98">
      <w:pPr>
        <w:pStyle w:val="a3"/>
        <w:ind w:leftChars="0" w:left="1080"/>
      </w:pPr>
    </w:p>
    <w:p w14:paraId="4217E840" w14:textId="02170253" w:rsidR="00105B98" w:rsidRPr="00105B98" w:rsidRDefault="00105B98" w:rsidP="00105B98">
      <w:pPr>
        <w:pStyle w:val="a3"/>
        <w:numPr>
          <w:ilvl w:val="0"/>
          <w:numId w:val="3"/>
        </w:numPr>
        <w:ind w:leftChars="0"/>
        <w:rPr>
          <w:rFonts w:hint="eastAsia"/>
        </w:rPr>
      </w:pPr>
      <w:r w:rsidRPr="00105B98">
        <w:rPr>
          <w:b/>
          <w:bCs/>
        </w:rPr>
        <w:t>RMI(</w:t>
      </w:r>
      <w:r w:rsidRPr="00105B98">
        <w:rPr>
          <w:b/>
          <w:bCs/>
        </w:rPr>
        <w:t xml:space="preserve">remote method </w:t>
      </w:r>
      <w:proofErr w:type="gramStart"/>
      <w:r w:rsidRPr="00105B98">
        <w:rPr>
          <w:b/>
          <w:bCs/>
        </w:rPr>
        <w:t>invocations</w:t>
      </w:r>
      <w:r w:rsidRPr="00105B98">
        <w:rPr>
          <w:b/>
          <w:bCs/>
        </w:rPr>
        <w:t xml:space="preserve"> :</w:t>
      </w:r>
      <w:proofErr w:type="gramEnd"/>
      <w:r w:rsidRPr="00105B98">
        <w:rPr>
          <w:b/>
          <w:bCs/>
        </w:rPr>
        <w:t xml:space="preserve"> </w:t>
      </w:r>
      <w:r w:rsidRPr="00105B98">
        <w:rPr>
          <w:rFonts w:hint="eastAsia"/>
          <w:b/>
          <w:bCs/>
        </w:rPr>
        <w:t>원격 메서드 호출</w:t>
      </w:r>
      <w:r w:rsidRPr="00105B98">
        <w:rPr>
          <w:b/>
          <w:bCs/>
        </w:rPr>
        <w:t>)</w:t>
      </w:r>
      <w:r w:rsidRPr="00105B98">
        <w:rPr>
          <w:rFonts w:hint="eastAsia"/>
        </w:rPr>
        <w:t xml:space="preserve">은 기능 대신 객체에서 작동한다는 점을 제외하고는 </w:t>
      </w:r>
      <w:r w:rsidRPr="00105B98">
        <w:t>RPC</w:t>
      </w:r>
      <w:r w:rsidRPr="00105B98">
        <w:rPr>
          <w:rFonts w:hint="eastAsia"/>
        </w:rPr>
        <w:t>와 동일하다.</w:t>
      </w:r>
      <w:r w:rsidRPr="00105B98">
        <w:t xml:space="preserve"> </w:t>
      </w:r>
    </w:p>
    <w:p w14:paraId="72E08717" w14:textId="17A90F72" w:rsidR="00E1095B" w:rsidRDefault="00105B98" w:rsidP="00E1095B">
      <w:pPr>
        <w:pStyle w:val="a3"/>
        <w:numPr>
          <w:ilvl w:val="0"/>
          <w:numId w:val="3"/>
        </w:numPr>
        <w:ind w:leftChars="0"/>
      </w:pPr>
      <w:r w:rsidRPr="00105B98">
        <w:rPr>
          <w:rFonts w:hint="eastAsia"/>
        </w:rPr>
        <w:t>원격 개체에 대한 호출을 허용하는 기술.</w:t>
      </w:r>
    </w:p>
    <w:p w14:paraId="4BC24721" w14:textId="177DEC06" w:rsidR="00E1095B" w:rsidRDefault="00E1095B" w:rsidP="00E1095B">
      <w:pPr>
        <w:pStyle w:val="a3"/>
        <w:numPr>
          <w:ilvl w:val="0"/>
          <w:numId w:val="3"/>
        </w:numPr>
        <w:ind w:leftChars="0"/>
      </w:pPr>
      <w:r>
        <w:rPr>
          <w:rFonts w:hint="eastAsia"/>
        </w:rPr>
        <w:t>R</w:t>
      </w:r>
      <w:r>
        <w:t>PC</w:t>
      </w:r>
      <w:r>
        <w:rPr>
          <w:rFonts w:hint="eastAsia"/>
        </w:rPr>
        <w:t>와 R</w:t>
      </w:r>
      <w:r>
        <w:t>MI</w:t>
      </w:r>
      <w:r>
        <w:rPr>
          <w:rFonts w:hint="eastAsia"/>
        </w:rPr>
        <w:t>는 호출자와 호출 수신자 모두 통신 시 작동하고 실행해야 하는 단점이 있다.</w:t>
      </w:r>
      <w:r>
        <w:t xml:space="preserve"> </w:t>
      </w:r>
      <w:r>
        <w:rPr>
          <w:rFonts w:hint="eastAsia"/>
        </w:rPr>
        <w:t>서로를 지칭하는 방법을 정확히 알아야 한다.</w:t>
      </w:r>
    </w:p>
    <w:p w14:paraId="54D47294" w14:textId="33758AD8" w:rsidR="00E1095B" w:rsidRDefault="00E1095B" w:rsidP="00E1095B">
      <w:pPr>
        <w:pStyle w:val="a3"/>
        <w:numPr>
          <w:ilvl w:val="0"/>
          <w:numId w:val="3"/>
        </w:numPr>
        <w:ind w:leftChars="0"/>
      </w:pPr>
      <w:r>
        <w:rPr>
          <w:rFonts w:hint="eastAsia"/>
        </w:rPr>
        <w:t>이러한 것은 문제점이 될 수 있고,</w:t>
      </w:r>
      <w:r>
        <w:t xml:space="preserve"> </w:t>
      </w:r>
      <w:r>
        <w:t>message</w:t>
      </w:r>
      <w:r>
        <w:t>-</w:t>
      </w:r>
      <w:r>
        <w:t>oriented middleware</w:t>
      </w:r>
      <w:r>
        <w:t>(</w:t>
      </w:r>
      <w:r>
        <w:rPr>
          <w:rFonts w:hint="eastAsia"/>
        </w:rPr>
        <w:t>메시지 지향 미들웨어</w:t>
      </w:r>
      <w:r>
        <w:t xml:space="preserve">) </w:t>
      </w:r>
      <w:r>
        <w:rPr>
          <w:rFonts w:hint="eastAsia"/>
        </w:rPr>
        <w:t xml:space="preserve">또는 단순히 </w:t>
      </w:r>
      <w:r>
        <w:t>MOM</w:t>
      </w:r>
      <w:r>
        <w:rPr>
          <w:rFonts w:hint="eastAsia"/>
        </w:rPr>
        <w:t>으로 알려진 문제로 이어졌다.</w:t>
      </w:r>
    </w:p>
    <w:p w14:paraId="3F5C5450" w14:textId="4E98B566" w:rsidR="00E1095B" w:rsidRDefault="001F2C6B" w:rsidP="00E1095B">
      <w:pPr>
        <w:pStyle w:val="a3"/>
        <w:numPr>
          <w:ilvl w:val="0"/>
          <w:numId w:val="3"/>
        </w:numPr>
        <w:ind w:leftChars="0"/>
      </w:pPr>
      <w:r>
        <w:t>. Likewise, applications can indicate their interest for a specific type of message, after which the communication middleware will take care that those messages are delivered to those applications.</w:t>
      </w:r>
      <w:r>
        <w:t xml:space="preserve"> (</w:t>
      </w:r>
      <w:r w:rsidR="00E1095B">
        <w:rPr>
          <w:rFonts w:hint="eastAsia"/>
        </w:rPr>
        <w:t xml:space="preserve">특정 유형의 메시지에 대한 </w:t>
      </w:r>
      <w:r>
        <w:rPr>
          <w:rFonts w:hint="eastAsia"/>
        </w:rPr>
        <w:t>관심을 표시할 수 있고,</w:t>
      </w:r>
      <w:r>
        <w:t xml:space="preserve"> </w:t>
      </w:r>
      <w:r>
        <w:rPr>
          <w:rFonts w:hint="eastAsia"/>
        </w:rPr>
        <w:t>그</w:t>
      </w:r>
      <w:r>
        <w:t xml:space="preserve"> </w:t>
      </w:r>
      <w:r>
        <w:rPr>
          <w:rFonts w:hint="eastAsia"/>
        </w:rPr>
        <w:t>후에 통신 미들웨어는 해당 메시지가 해당 애플리케이션에 전달되도록 처리한다.</w:t>
      </w:r>
      <w:r>
        <w:t>)</w:t>
      </w:r>
      <w:r w:rsidR="00EF4996">
        <w:t xml:space="preserve"> (?)</w:t>
      </w:r>
    </w:p>
    <w:p w14:paraId="176EFA1D" w14:textId="0EEF1AB3" w:rsidR="00E1095B" w:rsidRDefault="001F2C6B" w:rsidP="00E1095B">
      <w:pPr>
        <w:pStyle w:val="a3"/>
        <w:numPr>
          <w:ilvl w:val="0"/>
          <w:numId w:val="3"/>
        </w:numPr>
        <w:ind w:leftChars="0"/>
      </w:pPr>
      <w:r>
        <w:rPr>
          <w:rFonts w:hint="eastAsia"/>
        </w:rPr>
        <w:t xml:space="preserve">이러한 </w:t>
      </w:r>
      <w:r w:rsidRPr="001F2C6B">
        <w:rPr>
          <w:b/>
          <w:bCs/>
        </w:rPr>
        <w:t>publish-subscribe</w:t>
      </w:r>
      <w:r>
        <w:t xml:space="preserve"> </w:t>
      </w:r>
      <w:r>
        <w:rPr>
          <w:rFonts w:hint="eastAsia"/>
        </w:rPr>
        <w:t>시스템은 중요하고 확장되는 분산 시스템 클래스를 형성한다.</w:t>
      </w:r>
    </w:p>
    <w:p w14:paraId="32C33880" w14:textId="20FDC1CC" w:rsidR="006C10EB" w:rsidRDefault="00A23163" w:rsidP="006C10EB">
      <w:pPr>
        <w:pStyle w:val="a3"/>
        <w:numPr>
          <w:ilvl w:val="0"/>
          <w:numId w:val="4"/>
        </w:numPr>
        <w:ind w:leftChars="0"/>
        <w:rPr>
          <w:b/>
          <w:bCs/>
        </w:rPr>
      </w:pPr>
      <w:r w:rsidRPr="00A23163">
        <w:rPr>
          <w:b/>
          <w:bCs/>
        </w:rPr>
        <w:lastRenderedPageBreak/>
        <w:t>Pervasive systems</w:t>
      </w:r>
      <w:r w:rsidR="00024F7C">
        <w:rPr>
          <w:b/>
          <w:bCs/>
        </w:rPr>
        <w:t xml:space="preserve"> (?</w:t>
      </w:r>
      <w:r w:rsidR="006E1E11">
        <w:rPr>
          <w:b/>
          <w:bCs/>
        </w:rPr>
        <w:t>)</w:t>
      </w:r>
    </w:p>
    <w:p w14:paraId="3FCAAC7D" w14:textId="772D2DEE" w:rsidR="006C10EB" w:rsidRDefault="006C10EB" w:rsidP="006F1CDC">
      <w:pPr>
        <w:pStyle w:val="a3"/>
        <w:numPr>
          <w:ilvl w:val="0"/>
          <w:numId w:val="3"/>
        </w:numPr>
        <w:ind w:leftChars="0"/>
      </w:pPr>
      <w:r w:rsidRPr="006C10EB">
        <w:rPr>
          <w:rFonts w:hint="eastAsia"/>
        </w:rPr>
        <w:t>지금까지 논의</w:t>
      </w:r>
      <w:r w:rsidR="006F1CDC">
        <w:rPr>
          <w:rFonts w:hint="eastAsia"/>
        </w:rPr>
        <w:t xml:space="preserve">된 </w:t>
      </w:r>
      <w:r w:rsidRPr="006C10EB">
        <w:rPr>
          <w:rFonts w:hint="eastAsia"/>
        </w:rPr>
        <w:t xml:space="preserve">분산 시스템은 주로 </w:t>
      </w:r>
      <w:r w:rsidRPr="006C10EB">
        <w:t>s</w:t>
      </w:r>
      <w:r w:rsidRPr="006C10EB">
        <w:t>tability</w:t>
      </w:r>
      <w:r w:rsidRPr="006C10EB">
        <w:t>(</w:t>
      </w:r>
      <w:r w:rsidRPr="006C10EB">
        <w:rPr>
          <w:rFonts w:hint="eastAsia"/>
        </w:rPr>
        <w:t>안정성)이 특징이다.</w:t>
      </w:r>
    </w:p>
    <w:p w14:paraId="1B47F68E" w14:textId="343DD8F4" w:rsidR="006F1CDC" w:rsidRDefault="00FB1082" w:rsidP="006F1CDC">
      <w:pPr>
        <w:pStyle w:val="a3"/>
        <w:numPr>
          <w:ilvl w:val="0"/>
          <w:numId w:val="3"/>
        </w:numPr>
        <w:ind w:leftChars="0"/>
      </w:pPr>
      <w:r>
        <w:rPr>
          <w:rFonts w:hint="eastAsia"/>
        </w:rPr>
        <w:t xml:space="preserve">모바일 및 임베디드 컴퓨팅 장치의 도입 이후 문제가 변경되어 </w:t>
      </w:r>
      <w:r>
        <w:t>pervasive systems</w:t>
      </w:r>
      <w:r>
        <w:rPr>
          <w:rFonts w:hint="eastAsia"/>
        </w:rPr>
        <w:t xml:space="preserve">이 </w:t>
      </w:r>
      <w:proofErr w:type="gramStart"/>
      <w:r>
        <w:rPr>
          <w:rFonts w:hint="eastAsia"/>
        </w:rPr>
        <w:t>나왔다.</w:t>
      </w:r>
      <w:r>
        <w:t>(?)</w:t>
      </w:r>
      <w:proofErr w:type="gramEnd"/>
    </w:p>
    <w:p w14:paraId="43B8E8B3" w14:textId="1E68B5EB" w:rsidR="007C6711" w:rsidRDefault="007C6711" w:rsidP="007C6711"/>
    <w:p w14:paraId="3217C207" w14:textId="547B4F39" w:rsidR="00A40A46" w:rsidRDefault="00A40A46" w:rsidP="007C6711"/>
    <w:p w14:paraId="199B1EE4" w14:textId="6EFCDADB" w:rsidR="00A40A46" w:rsidRDefault="00A40A46" w:rsidP="007C6711"/>
    <w:p w14:paraId="7564EF14" w14:textId="77777777" w:rsidR="00A40A46" w:rsidRDefault="00A40A46" w:rsidP="007C6711">
      <w:pPr>
        <w:rPr>
          <w:rFonts w:hint="eastAsia"/>
        </w:rPr>
      </w:pPr>
    </w:p>
    <w:p w14:paraId="27ED78D3" w14:textId="61F62D89" w:rsidR="007C6711" w:rsidRDefault="007C6711" w:rsidP="007C6711">
      <w:pPr>
        <w:pStyle w:val="a3"/>
        <w:numPr>
          <w:ilvl w:val="0"/>
          <w:numId w:val="4"/>
        </w:numPr>
        <w:ind w:leftChars="0"/>
        <w:rPr>
          <w:b/>
          <w:bCs/>
        </w:rPr>
      </w:pPr>
      <w:r w:rsidRPr="007C6711">
        <w:rPr>
          <w:b/>
          <w:bCs/>
        </w:rPr>
        <w:t>Ubiquitous computing systems</w:t>
      </w:r>
    </w:p>
    <w:p w14:paraId="3C3DC433" w14:textId="1388751F" w:rsidR="007C6711" w:rsidRDefault="007C6711" w:rsidP="007C6711">
      <w:pPr>
        <w:pStyle w:val="a3"/>
        <w:numPr>
          <w:ilvl w:val="0"/>
          <w:numId w:val="3"/>
        </w:numPr>
        <w:ind w:leftChars="0"/>
      </w:pPr>
      <w:r w:rsidRPr="007C6711">
        <w:rPr>
          <w:rFonts w:hint="eastAsia"/>
        </w:rPr>
        <w:t>유비쿼터스 컴퓨팅 시스템에서 시스템이 널리 퍼져 있고 지속적으로 존재한다.</w:t>
      </w:r>
    </w:p>
    <w:p w14:paraId="6453E989" w14:textId="1DFF2665" w:rsidR="00B45758" w:rsidRDefault="00B45758" w:rsidP="00B45758">
      <w:pPr>
        <w:pStyle w:val="a3"/>
        <w:numPr>
          <w:ilvl w:val="0"/>
          <w:numId w:val="3"/>
        </w:numPr>
        <w:ind w:leftChars="0"/>
      </w:pPr>
      <w:r>
        <w:rPr>
          <w:rFonts w:hint="eastAsia"/>
        </w:rPr>
        <w:t>사용자가 시스템과 지속적으로 상호작용할 것임을 의미.</w:t>
      </w:r>
    </w:p>
    <w:p w14:paraId="5532DBF4" w14:textId="51A875DF" w:rsidR="00A40A46" w:rsidRDefault="00B45758" w:rsidP="00A40A46">
      <w:pPr>
        <w:pStyle w:val="a3"/>
        <w:numPr>
          <w:ilvl w:val="0"/>
          <w:numId w:val="5"/>
        </w:numPr>
        <w:ind w:leftChars="0"/>
      </w:pPr>
      <w:proofErr w:type="gramStart"/>
      <w:r w:rsidRPr="000C52DA">
        <w:rPr>
          <w:b/>
          <w:bCs/>
        </w:rPr>
        <w:t>Distribution</w:t>
      </w:r>
      <w:r>
        <w:t xml:space="preserve"> :</w:t>
      </w:r>
      <w:proofErr w:type="gramEnd"/>
      <w:r>
        <w:t xml:space="preserve"> 장치</w:t>
      </w:r>
      <w:r>
        <w:rPr>
          <w:rFonts w:hint="eastAsia"/>
        </w:rPr>
        <w:t>가 네트워크로 연결되고 분산되며 투명한 방식으로 액세스할 수 있다.</w:t>
      </w:r>
    </w:p>
    <w:p w14:paraId="46BECA45" w14:textId="3EE1BC0E" w:rsidR="00A40A46" w:rsidRDefault="00A40A46" w:rsidP="00A40A46">
      <w:pPr>
        <w:pStyle w:val="a3"/>
        <w:numPr>
          <w:ilvl w:val="1"/>
          <w:numId w:val="5"/>
        </w:numPr>
        <w:ind w:leftChars="0"/>
      </w:pPr>
      <w:r>
        <w:rPr>
          <w:rFonts w:hint="eastAsia"/>
        </w:rPr>
        <w:t>유비쿼터스 컴퓨팅 시스템은 분산 시스템의 한 예이다.</w:t>
      </w:r>
    </w:p>
    <w:p w14:paraId="74F8357B" w14:textId="6FB49CD8" w:rsidR="00A40A46" w:rsidRDefault="00A40A46" w:rsidP="00A40A46">
      <w:pPr>
        <w:pStyle w:val="a3"/>
        <w:numPr>
          <w:ilvl w:val="1"/>
          <w:numId w:val="5"/>
        </w:numPr>
        <w:ind w:leftChars="0"/>
      </w:pPr>
      <w:r>
        <w:rPr>
          <w:rFonts w:hint="eastAsia"/>
        </w:rPr>
        <w:t>시스템의 노드를 구성하는 장치와 기타 컴퓨터는 단순히 네트워크로 연결되고 함께 작동하여 단일한 일관성 있는 시스템을 형성한다.</w:t>
      </w:r>
    </w:p>
    <w:p w14:paraId="7EF1EB46" w14:textId="1585C194" w:rsidR="00A40A46" w:rsidRDefault="00A40A46" w:rsidP="00A40A46">
      <w:pPr>
        <w:pStyle w:val="a3"/>
        <w:numPr>
          <w:ilvl w:val="1"/>
          <w:numId w:val="5"/>
        </w:numPr>
        <w:ind w:leftChars="0"/>
        <w:rPr>
          <w:rFonts w:hint="eastAsia"/>
        </w:rPr>
      </w:pPr>
      <w:r>
        <w:rPr>
          <w:rFonts w:hint="eastAsia"/>
        </w:rPr>
        <w:t>사용자 가까이에 있는 장치가 컴퓨터에 연결되어 보이지 않고,</w:t>
      </w:r>
      <w:r>
        <w:t xml:space="preserve"> </w:t>
      </w:r>
      <w:r>
        <w:rPr>
          <w:rFonts w:hint="eastAsia"/>
        </w:rPr>
        <w:t>원격으로 클라우드에서 작동할 수도 있다.</w:t>
      </w:r>
    </w:p>
    <w:p w14:paraId="3EC168F1" w14:textId="77777777" w:rsidR="00A40A46" w:rsidRDefault="00A40A46" w:rsidP="00A40A46">
      <w:pPr>
        <w:rPr>
          <w:rFonts w:hint="eastAsia"/>
        </w:rPr>
      </w:pPr>
    </w:p>
    <w:p w14:paraId="1AB2F346" w14:textId="476011CC" w:rsidR="00B45758" w:rsidRDefault="00B45758" w:rsidP="00B45758">
      <w:pPr>
        <w:pStyle w:val="a3"/>
        <w:numPr>
          <w:ilvl w:val="0"/>
          <w:numId w:val="5"/>
        </w:numPr>
        <w:ind w:leftChars="0"/>
      </w:pPr>
      <w:proofErr w:type="gramStart"/>
      <w:r w:rsidRPr="000C52DA">
        <w:rPr>
          <w:b/>
          <w:bCs/>
        </w:rPr>
        <w:t xml:space="preserve">Interaction </w:t>
      </w:r>
      <w:r>
        <w:t>:</w:t>
      </w:r>
      <w:proofErr w:type="gramEnd"/>
      <w:r>
        <w:t xml:space="preserve"> </w:t>
      </w:r>
      <w:r>
        <w:rPr>
          <w:rFonts w:hint="eastAsia"/>
        </w:rPr>
        <w:t>사용자와 장치 간의 상호작용은 거슬리지 않는다.</w:t>
      </w:r>
      <w:r>
        <w:t>(?)</w:t>
      </w:r>
    </w:p>
    <w:p w14:paraId="7A78AC8A" w14:textId="21FFAC61" w:rsidR="00A40A46" w:rsidRDefault="00A40A46" w:rsidP="00A40A46">
      <w:pPr>
        <w:pStyle w:val="a3"/>
        <w:numPr>
          <w:ilvl w:val="1"/>
          <w:numId w:val="5"/>
        </w:numPr>
        <w:ind w:leftChars="0"/>
      </w:pPr>
      <w:r>
        <w:rPr>
          <w:rFonts w:hint="eastAsia"/>
        </w:rPr>
        <w:t>사용자와의 상호 작용과 관련하여 유비쿼터스 컴퓨팅 시스템은 지금까지 논의한 시스템과 많이 다르다.</w:t>
      </w:r>
    </w:p>
    <w:p w14:paraId="6884BCFC" w14:textId="644CABAF" w:rsidR="00A40A46" w:rsidRDefault="00A40A46" w:rsidP="00A40A46">
      <w:pPr>
        <w:pStyle w:val="a3"/>
        <w:numPr>
          <w:ilvl w:val="1"/>
          <w:numId w:val="5"/>
        </w:numPr>
        <w:ind w:leftChars="0"/>
      </w:pPr>
      <w:r>
        <w:rPr>
          <w:rFonts w:hint="eastAsia"/>
        </w:rPr>
        <w:t>최종 사용자는 유비쿼터스 시스템 설계에서 중요한 역할을 한다.</w:t>
      </w:r>
    </w:p>
    <w:p w14:paraId="6C6334F5" w14:textId="416DC0A9" w:rsidR="00A40A46" w:rsidRDefault="00A40A46" w:rsidP="00A40A46">
      <w:pPr>
        <w:pStyle w:val="a3"/>
        <w:numPr>
          <w:ilvl w:val="1"/>
          <w:numId w:val="5"/>
        </w:numPr>
        <w:ind w:leftChars="0"/>
      </w:pPr>
      <w:r>
        <w:rPr>
          <w:rFonts w:hint="eastAsia"/>
        </w:rPr>
        <w:t>사용자와 핵심 시스템 간의 상호 작용이 발생하는 방식에 특별한 주의를 기울여야 한다.</w:t>
      </w:r>
    </w:p>
    <w:p w14:paraId="2A84DBED" w14:textId="3A623F56" w:rsidR="00A40A46" w:rsidRDefault="00A40A46" w:rsidP="00A40A46">
      <w:pPr>
        <w:pStyle w:val="a3"/>
        <w:numPr>
          <w:ilvl w:val="1"/>
          <w:numId w:val="5"/>
        </w:numPr>
        <w:ind w:leftChars="0"/>
        <w:rPr>
          <w:rFonts w:hint="eastAsia"/>
        </w:rPr>
      </w:pPr>
      <w:r>
        <w:rPr>
          <w:rFonts w:hint="eastAsia"/>
        </w:rPr>
        <w:t>사용자는 입력이 컴퓨터 시스템에 제공되고 있다는 사실을 대부분 모를 수 있다.</w:t>
      </w:r>
    </w:p>
    <w:p w14:paraId="1E5CED46" w14:textId="77777777" w:rsidR="00A40A46" w:rsidRDefault="00A40A46" w:rsidP="00A40A46">
      <w:pPr>
        <w:rPr>
          <w:rFonts w:hint="eastAsia"/>
        </w:rPr>
      </w:pPr>
    </w:p>
    <w:p w14:paraId="3DACAA58" w14:textId="137F824F" w:rsidR="00B45758" w:rsidRDefault="00B45758" w:rsidP="00B45758">
      <w:pPr>
        <w:pStyle w:val="a3"/>
        <w:numPr>
          <w:ilvl w:val="0"/>
          <w:numId w:val="5"/>
        </w:numPr>
        <w:ind w:leftChars="0"/>
      </w:pPr>
      <w:r w:rsidRPr="005B1E6E">
        <w:rPr>
          <w:b/>
          <w:bCs/>
        </w:rPr>
        <w:lastRenderedPageBreak/>
        <w:t xml:space="preserve">Context </w:t>
      </w:r>
      <w:proofErr w:type="gramStart"/>
      <w:r w:rsidRPr="005B1E6E">
        <w:rPr>
          <w:b/>
          <w:bCs/>
        </w:rPr>
        <w:t>awareness</w:t>
      </w:r>
      <w:r>
        <w:t xml:space="preserve"> :</w:t>
      </w:r>
      <w:proofErr w:type="gramEnd"/>
      <w:r>
        <w:t xml:space="preserve"> </w:t>
      </w:r>
      <w:r>
        <w:rPr>
          <w:rFonts w:hint="eastAsia"/>
        </w:rPr>
        <w:t>시스템은 상호 작용을 최적화하기 위해 사용자의 컨텍스트를 인식한다.</w:t>
      </w:r>
    </w:p>
    <w:p w14:paraId="7C9F9AF2" w14:textId="330E9665" w:rsidR="00A40A46" w:rsidRDefault="00A40A46" w:rsidP="00A40A46">
      <w:pPr>
        <w:pStyle w:val="a3"/>
        <w:numPr>
          <w:ilvl w:val="1"/>
          <w:numId w:val="5"/>
        </w:numPr>
        <w:ind w:leftChars="0"/>
      </w:pPr>
      <w:r>
        <w:rPr>
          <w:rFonts w:hint="eastAsia"/>
        </w:rPr>
        <w:t>유비쿼터스 컴퓨팅 시스템이 수행해야 하는 작업은 상호 작용이 발생하는 컨텍스트를 고려하는 것이다.</w:t>
      </w:r>
    </w:p>
    <w:p w14:paraId="2B1ECF6F" w14:textId="3F3945D6" w:rsidR="00A40A46" w:rsidRDefault="00A40A46" w:rsidP="00A40A46">
      <w:pPr>
        <w:pStyle w:val="a3"/>
        <w:numPr>
          <w:ilvl w:val="1"/>
          <w:numId w:val="5"/>
        </w:numPr>
        <w:ind w:leftChars="0"/>
        <w:rPr>
          <w:rFonts w:hint="eastAsia"/>
        </w:rPr>
      </w:pPr>
      <w:r>
        <w:rPr>
          <w:rFonts w:hint="eastAsia"/>
        </w:rPr>
        <w:t>분산 시스템 관점에서</w:t>
      </w:r>
      <w:r>
        <w:t xml:space="preserve"> </w:t>
      </w:r>
      <w:r>
        <w:rPr>
          <w:rFonts w:hint="eastAsia"/>
        </w:rPr>
        <w:t>다양한 센서에 의해 수집된 데이터가 애플리케이션에서 사용할 수 있는 추상화 수준으로 보여지는 것이다.</w:t>
      </w:r>
      <w:r>
        <w:t xml:space="preserve"> Ex) </w:t>
      </w:r>
      <w:r>
        <w:rPr>
          <w:rFonts w:hint="eastAsia"/>
        </w:rPr>
        <w:t>G</w:t>
      </w:r>
      <w:r>
        <w:t xml:space="preserve">PS </w:t>
      </w:r>
      <w:r>
        <w:rPr>
          <w:rFonts w:hint="eastAsia"/>
        </w:rPr>
        <w:t>좌표.</w:t>
      </w:r>
    </w:p>
    <w:p w14:paraId="4406CC46" w14:textId="77777777" w:rsidR="00A40A46" w:rsidRDefault="00A40A46" w:rsidP="00A40A46">
      <w:pPr>
        <w:rPr>
          <w:rFonts w:hint="eastAsia"/>
        </w:rPr>
      </w:pPr>
    </w:p>
    <w:p w14:paraId="743F7249" w14:textId="52D076F3" w:rsidR="00B45758" w:rsidRDefault="00B45758" w:rsidP="00B45758">
      <w:pPr>
        <w:pStyle w:val="a3"/>
        <w:numPr>
          <w:ilvl w:val="0"/>
          <w:numId w:val="5"/>
        </w:numPr>
        <w:ind w:leftChars="0"/>
      </w:pPr>
      <w:r w:rsidRPr="00E61384">
        <w:rPr>
          <w:b/>
          <w:bCs/>
        </w:rPr>
        <w:t>Autonomy</w:t>
      </w:r>
      <w:r w:rsidR="00CE0F49" w:rsidRPr="00E61384">
        <w:rPr>
          <w:b/>
          <w:bCs/>
        </w:rPr>
        <w:t>(</w:t>
      </w:r>
      <w:r w:rsidR="00CE0F49" w:rsidRPr="00E61384">
        <w:rPr>
          <w:rFonts w:hint="eastAsia"/>
          <w:b/>
          <w:bCs/>
        </w:rPr>
        <w:t>자율성</w:t>
      </w:r>
      <w:proofErr w:type="gramStart"/>
      <w:r w:rsidR="00CE0F49" w:rsidRPr="00E61384">
        <w:rPr>
          <w:rFonts w:hint="eastAsia"/>
          <w:b/>
          <w:bCs/>
        </w:rPr>
        <w:t>)</w:t>
      </w:r>
      <w:r>
        <w:t xml:space="preserve"> :</w:t>
      </w:r>
      <w:proofErr w:type="gramEnd"/>
      <w:r>
        <w:t xml:space="preserve"> </w:t>
      </w:r>
      <w:r>
        <w:rPr>
          <w:rFonts w:hint="eastAsia"/>
        </w:rPr>
        <w:t>장치는 사람의 개입 없이 자율적으로 작동하므로</w:t>
      </w:r>
      <w:r>
        <w:t xml:space="preserve"> </w:t>
      </w:r>
      <w:r>
        <w:rPr>
          <w:rFonts w:hint="eastAsia"/>
        </w:rPr>
        <w:t>높게 자체 관리된다.</w:t>
      </w:r>
    </w:p>
    <w:p w14:paraId="43CB1FB5" w14:textId="01658E94" w:rsidR="00B97F97" w:rsidRDefault="00B97F97" w:rsidP="00B97F97">
      <w:pPr>
        <w:pStyle w:val="a3"/>
        <w:numPr>
          <w:ilvl w:val="1"/>
          <w:numId w:val="5"/>
        </w:numPr>
        <w:ind w:leftChars="0"/>
      </w:pPr>
      <w:r>
        <w:rPr>
          <w:rFonts w:hint="eastAsia"/>
        </w:rPr>
        <w:t>대부분의</w:t>
      </w:r>
      <w:r>
        <w:t xml:space="preserve"> </w:t>
      </w:r>
      <w:r>
        <w:rPr>
          <w:rFonts w:hint="eastAsia"/>
        </w:rPr>
        <w:t>유비쿼터스 컴퓨팅 시스템의 중요한 측면은 명시적인 시스템 관리가 최소한으로 축소되었다는 것이다.</w:t>
      </w:r>
    </w:p>
    <w:p w14:paraId="301B7BE3" w14:textId="569BDA2F" w:rsidR="00B97F97" w:rsidRDefault="00B97F97" w:rsidP="00B97F97">
      <w:pPr>
        <w:pStyle w:val="a3"/>
        <w:numPr>
          <w:ilvl w:val="1"/>
          <w:numId w:val="5"/>
        </w:numPr>
        <w:ind w:leftChars="0"/>
      </w:pPr>
      <w:r>
        <w:rPr>
          <w:rFonts w:hint="eastAsia"/>
        </w:rPr>
        <w:t>시스템 전체가 자율적으로 작동하고 변경 사항에 자동으로 대응할 수 있어야 한다.</w:t>
      </w:r>
    </w:p>
    <w:p w14:paraId="19173508" w14:textId="4C7261FA" w:rsidR="00B97F97" w:rsidRDefault="00B97F97" w:rsidP="00B97F97">
      <w:pPr>
        <w:pStyle w:val="a3"/>
        <w:numPr>
          <w:ilvl w:val="2"/>
          <w:numId w:val="5"/>
        </w:numPr>
        <w:ind w:leftChars="0"/>
      </w:pPr>
      <w:r w:rsidRPr="001D60BB">
        <w:rPr>
          <w:b/>
          <w:bCs/>
        </w:rPr>
        <w:t>Address allocation:</w:t>
      </w:r>
      <w:r>
        <w:t xml:space="preserve"> </w:t>
      </w:r>
      <w:r>
        <w:rPr>
          <w:rFonts w:hint="eastAsia"/>
        </w:rPr>
        <w:t xml:space="preserve">네트워크로 연결된 장치가 통신하려면 </w:t>
      </w:r>
      <w:r>
        <w:t xml:space="preserve">IP </w:t>
      </w:r>
      <w:r>
        <w:rPr>
          <w:rFonts w:hint="eastAsia"/>
        </w:rPr>
        <w:t>주소가 필요함.</w:t>
      </w:r>
    </w:p>
    <w:p w14:paraId="4F08DB70" w14:textId="36217304" w:rsidR="00B97F97" w:rsidRDefault="00B97F97" w:rsidP="00B97F97">
      <w:pPr>
        <w:pStyle w:val="a3"/>
        <w:numPr>
          <w:ilvl w:val="2"/>
          <w:numId w:val="5"/>
        </w:numPr>
        <w:ind w:leftChars="0"/>
      </w:pPr>
      <w:r w:rsidRPr="001D60BB">
        <w:rPr>
          <w:b/>
          <w:bCs/>
        </w:rPr>
        <w:t xml:space="preserve">Adding </w:t>
      </w:r>
      <w:proofErr w:type="gramStart"/>
      <w:r w:rsidRPr="001D60BB">
        <w:rPr>
          <w:b/>
          <w:bCs/>
        </w:rPr>
        <w:t>devices</w:t>
      </w:r>
      <w:r w:rsidRPr="001D60BB">
        <w:rPr>
          <w:b/>
          <w:bCs/>
        </w:rPr>
        <w:t xml:space="preserve"> :</w:t>
      </w:r>
      <w:proofErr w:type="gramEnd"/>
      <w:r>
        <w:t xml:space="preserve"> </w:t>
      </w:r>
      <w:r>
        <w:rPr>
          <w:rFonts w:hint="eastAsia"/>
        </w:rPr>
        <w:t>기존 시스템에 장치를 쉽게 추가할 수 있어야 함.</w:t>
      </w:r>
    </w:p>
    <w:p w14:paraId="17926202" w14:textId="2B93C83E" w:rsidR="00A40A46" w:rsidRDefault="00B97F97" w:rsidP="00A40A46">
      <w:pPr>
        <w:pStyle w:val="a3"/>
        <w:numPr>
          <w:ilvl w:val="2"/>
          <w:numId w:val="5"/>
        </w:numPr>
        <w:ind w:leftChars="0"/>
      </w:pPr>
      <w:r w:rsidRPr="001D60BB">
        <w:rPr>
          <w:b/>
          <w:bCs/>
        </w:rPr>
        <w:t xml:space="preserve">Automatic </w:t>
      </w:r>
      <w:proofErr w:type="gramStart"/>
      <w:r w:rsidRPr="001D60BB">
        <w:rPr>
          <w:b/>
          <w:bCs/>
        </w:rPr>
        <w:t>updates</w:t>
      </w:r>
      <w:r w:rsidRPr="001D60BB">
        <w:rPr>
          <w:b/>
          <w:bCs/>
        </w:rPr>
        <w:t xml:space="preserve"> :</w:t>
      </w:r>
      <w:proofErr w:type="gramEnd"/>
      <w:r>
        <w:t xml:space="preserve"> </w:t>
      </w:r>
      <w:r>
        <w:rPr>
          <w:rFonts w:hint="eastAsia"/>
        </w:rPr>
        <w:t xml:space="preserve">유비쿼터스 컴퓨팅 시스템의 많은 장치는 </w:t>
      </w:r>
      <w:proofErr w:type="spellStart"/>
      <w:r>
        <w:rPr>
          <w:rFonts w:hint="eastAsia"/>
        </w:rPr>
        <w:t>s</w:t>
      </w:r>
      <w:r>
        <w:t>w</w:t>
      </w:r>
      <w:proofErr w:type="spellEnd"/>
      <w:r>
        <w:t xml:space="preserve"> </w:t>
      </w:r>
      <w:r>
        <w:rPr>
          <w:rFonts w:hint="eastAsia"/>
        </w:rPr>
        <w:t>업데이트가 필요한지 여부를 인터넷을 통해 정기적으로 확인할 수 있어야 함.</w:t>
      </w:r>
      <w:r>
        <w:t xml:space="preserve"> </w:t>
      </w:r>
    </w:p>
    <w:p w14:paraId="5F75C47E" w14:textId="77777777" w:rsidR="006904A5" w:rsidRDefault="006904A5" w:rsidP="007C2EE0">
      <w:pPr>
        <w:ind w:left="2400"/>
        <w:rPr>
          <w:rFonts w:hint="eastAsia"/>
        </w:rPr>
      </w:pPr>
    </w:p>
    <w:p w14:paraId="7A01B21A" w14:textId="177D1C33" w:rsidR="001D0F97" w:rsidRDefault="00B45758" w:rsidP="001D0F97">
      <w:pPr>
        <w:pStyle w:val="a3"/>
        <w:numPr>
          <w:ilvl w:val="0"/>
          <w:numId w:val="5"/>
        </w:numPr>
        <w:ind w:leftChars="0"/>
      </w:pPr>
      <w:proofErr w:type="gramStart"/>
      <w:r w:rsidRPr="00706A22">
        <w:rPr>
          <w:b/>
          <w:bCs/>
        </w:rPr>
        <w:t>Intelligence :</w:t>
      </w:r>
      <w:proofErr w:type="gramEnd"/>
      <w:r>
        <w:t xml:space="preserve"> </w:t>
      </w:r>
      <w:r>
        <w:rPr>
          <w:rFonts w:hint="eastAsia"/>
        </w:rPr>
        <w:t>시스템은 전체적으로 광범위한 동적 동작과 상호 작용을 처리할 수 있다.</w:t>
      </w:r>
    </w:p>
    <w:p w14:paraId="55AF391E" w14:textId="6799EF16" w:rsidR="001D0F97" w:rsidRDefault="001D0F97" w:rsidP="005564C1">
      <w:pPr>
        <w:pStyle w:val="a3"/>
        <w:numPr>
          <w:ilvl w:val="1"/>
          <w:numId w:val="5"/>
        </w:numPr>
        <w:ind w:leftChars="0"/>
      </w:pPr>
      <w:r>
        <w:rPr>
          <w:rFonts w:hint="eastAsia"/>
        </w:rPr>
        <w:t>유비쿼터스 컴퓨팅 시스템이 종종 인공 지능 분야의 방법과 기술을 사용한다고 언급한다.</w:t>
      </w:r>
      <w:r w:rsidR="005564C1">
        <w:t xml:space="preserve"> </w:t>
      </w:r>
      <w:r w:rsidR="005564C1">
        <w:sym w:font="Wingdings" w:char="F0E0"/>
      </w:r>
      <w:r w:rsidR="005564C1">
        <w:t xml:space="preserve"> </w:t>
      </w:r>
      <w:r w:rsidR="005564C1">
        <w:rPr>
          <w:rFonts w:hint="eastAsia"/>
        </w:rPr>
        <w:t>불완전한 입력을 처리하고 변화하는 환경에 신속하게 대응하며 예기치 않은 이벤트를 처리하는 등 다양한 고급 알고리즘과 모델을 배포해야 한다는 뜻.</w:t>
      </w:r>
    </w:p>
    <w:p w14:paraId="17760858" w14:textId="7906758C" w:rsidR="005564C1" w:rsidRDefault="005564C1" w:rsidP="005564C1">
      <w:pPr>
        <w:pStyle w:val="a3"/>
        <w:numPr>
          <w:ilvl w:val="1"/>
          <w:numId w:val="5"/>
        </w:numPr>
        <w:ind w:leftChars="0"/>
        <w:rPr>
          <w:rFonts w:hint="eastAsia"/>
        </w:rPr>
      </w:pPr>
      <w:r>
        <w:rPr>
          <w:rFonts w:hint="eastAsia"/>
        </w:rPr>
        <w:t>인공 지능 분야의 많은 문제에 대한 분산 솔루션은</w:t>
      </w:r>
      <w:r>
        <w:t xml:space="preserve"> </w:t>
      </w:r>
      <w:r>
        <w:rPr>
          <w:rFonts w:hint="eastAsia"/>
        </w:rPr>
        <w:t>아직 발견되지 않았다.</w:t>
      </w:r>
      <w:r>
        <w:t xml:space="preserve"> </w:t>
      </w:r>
      <w:r>
        <w:sym w:font="Wingdings" w:char="F0E0"/>
      </w:r>
      <w:r>
        <w:t xml:space="preserve"> </w:t>
      </w:r>
      <w:r>
        <w:rPr>
          <w:rFonts w:hint="eastAsia"/>
        </w:rPr>
        <w:t xml:space="preserve">네트워크 및 분산 장치의 첫번째 요구 사항과 고급 분산 정보 처리 사이에 긴장이 있을 수 </w:t>
      </w:r>
      <w:proofErr w:type="gramStart"/>
      <w:r>
        <w:rPr>
          <w:rFonts w:hint="eastAsia"/>
        </w:rPr>
        <w:t>있다.</w:t>
      </w:r>
      <w:r>
        <w:t>(</w:t>
      </w:r>
      <w:proofErr w:type="gramEnd"/>
      <w:r>
        <w:t>-)</w:t>
      </w:r>
    </w:p>
    <w:p w14:paraId="35AF7E89" w14:textId="477E1094" w:rsidR="001D0F97" w:rsidRDefault="001D0F97" w:rsidP="001D0F97">
      <w:pPr>
        <w:pStyle w:val="a3"/>
        <w:ind w:leftChars="0" w:left="1960"/>
        <w:rPr>
          <w:rFonts w:hint="eastAsia"/>
        </w:rPr>
      </w:pPr>
    </w:p>
    <w:p w14:paraId="60AFE013" w14:textId="43B2C78E" w:rsidR="00B45758" w:rsidRDefault="008C3005" w:rsidP="008B0083">
      <w:pPr>
        <w:pStyle w:val="a3"/>
        <w:numPr>
          <w:ilvl w:val="0"/>
          <w:numId w:val="4"/>
        </w:numPr>
        <w:ind w:leftChars="0"/>
        <w:rPr>
          <w:b/>
          <w:bCs/>
        </w:rPr>
      </w:pPr>
      <w:r w:rsidRPr="008C3005">
        <w:rPr>
          <w:b/>
          <w:bCs/>
        </w:rPr>
        <w:lastRenderedPageBreak/>
        <w:t>Mobile computing systems</w:t>
      </w:r>
    </w:p>
    <w:p w14:paraId="13D71F2F" w14:textId="5CC7FDED" w:rsidR="008B0083" w:rsidRPr="008B0083" w:rsidRDefault="008B0083" w:rsidP="008B0083">
      <w:pPr>
        <w:pStyle w:val="a3"/>
        <w:numPr>
          <w:ilvl w:val="0"/>
          <w:numId w:val="3"/>
        </w:numPr>
        <w:ind w:leftChars="0"/>
        <w:rPr>
          <w:b/>
          <w:bCs/>
        </w:rPr>
      </w:pPr>
      <w:r>
        <w:t>M</w:t>
      </w:r>
      <w:r>
        <w:t>obility</w:t>
      </w:r>
      <w:r>
        <w:rPr>
          <w:rFonts w:hint="eastAsia"/>
        </w:rPr>
        <w:t xml:space="preserve">은 </w:t>
      </w:r>
      <w:r>
        <w:t>pervasive</w:t>
      </w:r>
      <w:r>
        <w:t xml:space="preserve"> </w:t>
      </w:r>
      <w:r>
        <w:rPr>
          <w:rFonts w:hint="eastAsia"/>
        </w:rPr>
        <w:t>s</w:t>
      </w:r>
      <w:r>
        <w:t>ystems</w:t>
      </w:r>
      <w:r>
        <w:rPr>
          <w:rFonts w:hint="eastAsia"/>
        </w:rPr>
        <w:t>의 중요한 구성 요소를 형성하는 경우가 많다</w:t>
      </w:r>
      <w:r>
        <w:t>.</w:t>
      </w:r>
    </w:p>
    <w:p w14:paraId="7F656667" w14:textId="77777777" w:rsidR="008B0083" w:rsidRPr="008B0083" w:rsidRDefault="008B0083" w:rsidP="008B0083">
      <w:pPr>
        <w:pStyle w:val="a3"/>
        <w:numPr>
          <w:ilvl w:val="0"/>
          <w:numId w:val="3"/>
        </w:numPr>
        <w:ind w:leftChars="0"/>
        <w:rPr>
          <w:rFonts w:hint="eastAsia"/>
          <w:b/>
          <w:bCs/>
        </w:rPr>
      </w:pPr>
    </w:p>
    <w:sectPr w:rsidR="008B0083" w:rsidRPr="008B0083">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41A20"/>
    <w:multiLevelType w:val="multilevel"/>
    <w:tmpl w:val="029ED34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C8A769F"/>
    <w:multiLevelType w:val="hybridMultilevel"/>
    <w:tmpl w:val="C26C200A"/>
    <w:lvl w:ilvl="0" w:tplc="69740F78">
      <w:start w:val="1"/>
      <w:numFmt w:val="bullet"/>
      <w:lvlText w:val="-"/>
      <w:lvlJc w:val="left"/>
      <w:pPr>
        <w:ind w:left="1080" w:hanging="360"/>
      </w:pPr>
      <w:rPr>
        <w:rFonts w:ascii="맑은 고딕" w:eastAsia="맑은 고딕" w:hAnsi="맑은 고딕" w:cstheme="minorBidi" w:hint="eastAsia"/>
      </w:rPr>
    </w:lvl>
    <w:lvl w:ilvl="1" w:tplc="04090003">
      <w:start w:val="1"/>
      <w:numFmt w:val="bullet"/>
      <w:lvlText w:val=""/>
      <w:lvlJc w:val="left"/>
      <w:pPr>
        <w:ind w:left="1520" w:hanging="400"/>
      </w:pPr>
      <w:rPr>
        <w:rFonts w:ascii="Wingdings" w:hAnsi="Wingdings" w:hint="default"/>
      </w:rPr>
    </w:lvl>
    <w:lvl w:ilvl="2" w:tplc="04090005">
      <w:start w:val="1"/>
      <w:numFmt w:val="bullet"/>
      <w:lvlText w:val=""/>
      <w:lvlJc w:val="left"/>
      <w:pPr>
        <w:ind w:left="1920" w:hanging="400"/>
      </w:pPr>
      <w:rPr>
        <w:rFonts w:ascii="Wingdings" w:hAnsi="Wingdings" w:hint="default"/>
      </w:rPr>
    </w:lvl>
    <w:lvl w:ilvl="3" w:tplc="04090001">
      <w:start w:val="1"/>
      <w:numFmt w:val="bullet"/>
      <w:lvlText w:val=""/>
      <w:lvlJc w:val="left"/>
      <w:pPr>
        <w:ind w:left="2320" w:hanging="400"/>
      </w:pPr>
      <w:rPr>
        <w:rFonts w:ascii="Wingdings" w:hAnsi="Wingdings" w:hint="default"/>
      </w:rPr>
    </w:lvl>
    <w:lvl w:ilvl="4" w:tplc="04090003">
      <w:start w:val="1"/>
      <w:numFmt w:val="bullet"/>
      <w:lvlText w:val=""/>
      <w:lvlJc w:val="left"/>
      <w:pPr>
        <w:ind w:left="2720" w:hanging="400"/>
      </w:pPr>
      <w:rPr>
        <w:rFonts w:ascii="Wingdings" w:hAnsi="Wingdings" w:hint="default"/>
      </w:rPr>
    </w:lvl>
    <w:lvl w:ilvl="5" w:tplc="04090005">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 w15:restartNumberingAfterBreak="0">
    <w:nsid w:val="5E2037AC"/>
    <w:multiLevelType w:val="hybridMultilevel"/>
    <w:tmpl w:val="974A81F6"/>
    <w:lvl w:ilvl="0" w:tplc="04090001">
      <w:start w:val="1"/>
      <w:numFmt w:val="bullet"/>
      <w:lvlText w:val=""/>
      <w:lvlJc w:val="left"/>
      <w:pPr>
        <w:ind w:left="8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6DA40849"/>
    <w:multiLevelType w:val="hybridMultilevel"/>
    <w:tmpl w:val="22266EF8"/>
    <w:lvl w:ilvl="0" w:tplc="E716C59A">
      <w:start w:val="1"/>
      <w:numFmt w:val="decimal"/>
      <w:lvlText w:val="%1)"/>
      <w:lvlJc w:val="left"/>
      <w:pPr>
        <w:ind w:left="1960" w:hanging="360"/>
      </w:pPr>
      <w:rPr>
        <w:rFonts w:hint="default"/>
      </w:rPr>
    </w:lvl>
    <w:lvl w:ilvl="1" w:tplc="04090019">
      <w:start w:val="1"/>
      <w:numFmt w:val="upperLetter"/>
      <w:lvlText w:val="%2."/>
      <w:lvlJc w:val="left"/>
      <w:pPr>
        <w:ind w:left="2400" w:hanging="400"/>
      </w:pPr>
    </w:lvl>
    <w:lvl w:ilvl="2" w:tplc="0409001B">
      <w:start w:val="1"/>
      <w:numFmt w:val="lowerRoman"/>
      <w:lvlText w:val="%3."/>
      <w:lvlJc w:val="right"/>
      <w:pPr>
        <w:ind w:left="2800" w:hanging="400"/>
      </w:pPr>
    </w:lvl>
    <w:lvl w:ilvl="3" w:tplc="0409000F" w:tentative="1">
      <w:start w:val="1"/>
      <w:numFmt w:val="decimal"/>
      <w:lvlText w:val="%4."/>
      <w:lvlJc w:val="left"/>
      <w:pPr>
        <w:ind w:left="3200" w:hanging="400"/>
      </w:pPr>
    </w:lvl>
    <w:lvl w:ilvl="4" w:tplc="04090019" w:tentative="1">
      <w:start w:val="1"/>
      <w:numFmt w:val="upperLetter"/>
      <w:lvlText w:val="%5."/>
      <w:lvlJc w:val="left"/>
      <w:pPr>
        <w:ind w:left="3600" w:hanging="400"/>
      </w:pPr>
    </w:lvl>
    <w:lvl w:ilvl="5" w:tplc="0409001B" w:tentative="1">
      <w:start w:val="1"/>
      <w:numFmt w:val="lowerRoman"/>
      <w:lvlText w:val="%6."/>
      <w:lvlJc w:val="right"/>
      <w:pPr>
        <w:ind w:left="4000" w:hanging="400"/>
      </w:pPr>
    </w:lvl>
    <w:lvl w:ilvl="6" w:tplc="0409000F" w:tentative="1">
      <w:start w:val="1"/>
      <w:numFmt w:val="decimal"/>
      <w:lvlText w:val="%7."/>
      <w:lvlJc w:val="left"/>
      <w:pPr>
        <w:ind w:left="4400" w:hanging="400"/>
      </w:pPr>
    </w:lvl>
    <w:lvl w:ilvl="7" w:tplc="04090019" w:tentative="1">
      <w:start w:val="1"/>
      <w:numFmt w:val="upperLetter"/>
      <w:lvlText w:val="%8."/>
      <w:lvlJc w:val="left"/>
      <w:pPr>
        <w:ind w:left="4800" w:hanging="400"/>
      </w:pPr>
    </w:lvl>
    <w:lvl w:ilvl="8" w:tplc="0409001B" w:tentative="1">
      <w:start w:val="1"/>
      <w:numFmt w:val="lowerRoman"/>
      <w:lvlText w:val="%9."/>
      <w:lvlJc w:val="right"/>
      <w:pPr>
        <w:ind w:left="5200" w:hanging="400"/>
      </w:pPr>
    </w:lvl>
  </w:abstractNum>
  <w:abstractNum w:abstractNumId="4" w15:restartNumberingAfterBreak="0">
    <w:nsid w:val="75476DF2"/>
    <w:multiLevelType w:val="hybridMultilevel"/>
    <w:tmpl w:val="7B1203F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zU1NTM1sDQzsDRX0lEKTi0uzszPAykwrAUA9Hl3pywAAAA="/>
  </w:docVars>
  <w:rsids>
    <w:rsidRoot w:val="00A40180"/>
    <w:rsid w:val="00024F7C"/>
    <w:rsid w:val="00045CC5"/>
    <w:rsid w:val="0006742D"/>
    <w:rsid w:val="000851DB"/>
    <w:rsid w:val="00095EF7"/>
    <w:rsid w:val="000B70B7"/>
    <w:rsid w:val="000C52DA"/>
    <w:rsid w:val="00105B98"/>
    <w:rsid w:val="0010636B"/>
    <w:rsid w:val="00124693"/>
    <w:rsid w:val="0015418C"/>
    <w:rsid w:val="001C1142"/>
    <w:rsid w:val="001D0F97"/>
    <w:rsid w:val="001D60BB"/>
    <w:rsid w:val="001F2C6B"/>
    <w:rsid w:val="00222726"/>
    <w:rsid w:val="00224379"/>
    <w:rsid w:val="0028799D"/>
    <w:rsid w:val="002B0F90"/>
    <w:rsid w:val="00420E05"/>
    <w:rsid w:val="00441476"/>
    <w:rsid w:val="004B57AE"/>
    <w:rsid w:val="004C4109"/>
    <w:rsid w:val="004C55A0"/>
    <w:rsid w:val="004C5A64"/>
    <w:rsid w:val="004E368C"/>
    <w:rsid w:val="004F1485"/>
    <w:rsid w:val="00514214"/>
    <w:rsid w:val="005564C1"/>
    <w:rsid w:val="005749B0"/>
    <w:rsid w:val="00593B04"/>
    <w:rsid w:val="005B1E6E"/>
    <w:rsid w:val="00601AFD"/>
    <w:rsid w:val="006411E5"/>
    <w:rsid w:val="006904A5"/>
    <w:rsid w:val="006C10EB"/>
    <w:rsid w:val="006D2DDB"/>
    <w:rsid w:val="006D5530"/>
    <w:rsid w:val="006E1E11"/>
    <w:rsid w:val="006F1CDC"/>
    <w:rsid w:val="006F66AD"/>
    <w:rsid w:val="00706A22"/>
    <w:rsid w:val="00770AE6"/>
    <w:rsid w:val="00785517"/>
    <w:rsid w:val="007C2EE0"/>
    <w:rsid w:val="007C6711"/>
    <w:rsid w:val="008B0083"/>
    <w:rsid w:val="008C3005"/>
    <w:rsid w:val="0096506A"/>
    <w:rsid w:val="009E53F0"/>
    <w:rsid w:val="00A23163"/>
    <w:rsid w:val="00A40180"/>
    <w:rsid w:val="00A40A46"/>
    <w:rsid w:val="00A46618"/>
    <w:rsid w:val="00AD4E6D"/>
    <w:rsid w:val="00AE0546"/>
    <w:rsid w:val="00B1688E"/>
    <w:rsid w:val="00B334A8"/>
    <w:rsid w:val="00B4203A"/>
    <w:rsid w:val="00B45758"/>
    <w:rsid w:val="00B774D6"/>
    <w:rsid w:val="00B97F97"/>
    <w:rsid w:val="00CA248F"/>
    <w:rsid w:val="00CA3B98"/>
    <w:rsid w:val="00CB0BD3"/>
    <w:rsid w:val="00CC5C4B"/>
    <w:rsid w:val="00CE0F49"/>
    <w:rsid w:val="00D14971"/>
    <w:rsid w:val="00D26E47"/>
    <w:rsid w:val="00D33332"/>
    <w:rsid w:val="00D50E20"/>
    <w:rsid w:val="00D678D8"/>
    <w:rsid w:val="00DA158F"/>
    <w:rsid w:val="00DD1A30"/>
    <w:rsid w:val="00E1095B"/>
    <w:rsid w:val="00E61384"/>
    <w:rsid w:val="00EB0284"/>
    <w:rsid w:val="00EF4996"/>
    <w:rsid w:val="00EF6982"/>
    <w:rsid w:val="00FB1082"/>
    <w:rsid w:val="00FB2D7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18D76"/>
  <w15:chartTrackingRefBased/>
  <w15:docId w15:val="{7A55B913-6994-49AE-87ED-8300A530C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40180"/>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10</Pages>
  <Words>866</Words>
  <Characters>4942</Characters>
  <Application>Microsoft Office Word</Application>
  <DocSecurity>0</DocSecurity>
  <Lines>41</Lines>
  <Paragraphs>1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공 은빈</dc:creator>
  <cp:keywords/>
  <dc:description/>
  <cp:lastModifiedBy>공은빈</cp:lastModifiedBy>
  <cp:revision>75</cp:revision>
  <dcterms:created xsi:type="dcterms:W3CDTF">2022-01-10T03:05:00Z</dcterms:created>
  <dcterms:modified xsi:type="dcterms:W3CDTF">2022-01-10T06:19:00Z</dcterms:modified>
</cp:coreProperties>
</file>